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4A70" w:rsidRPr="007B7D0C" w:rsidRDefault="007946E4" w:rsidP="00024A7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5408" behindDoc="1" locked="0" layoutInCell="1" allowOverlap="1" wp14:anchorId="724D7778" wp14:editId="20ED1EF9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2D79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FIVTH</w:t>
      </w:r>
      <w:r w:rsidR="0059597D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 </w:t>
      </w:r>
      <w:r w:rsidR="00302D79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SEMESTER OPEN ELECTIVE C</w:t>
      </w:r>
      <w:r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OURSE </w:t>
      </w:r>
      <w:r w:rsidR="00A93C28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SYLLABUS </w:t>
      </w:r>
      <w:r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OFFERED BY HSS DEPART</w:t>
      </w:r>
      <w:r w:rsidR="00024A70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M</w:t>
      </w:r>
      <w:r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>E</w:t>
      </w:r>
      <w:r w:rsidR="00024A70"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NT UNDER CBCS SCHEME </w:t>
      </w:r>
    </w:p>
    <w:p w:rsidR="00024A70" w:rsidRPr="007B7D0C" w:rsidRDefault="00024A70" w:rsidP="006C5D56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5D67BA" w:rsidRPr="007B7D0C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="006F6961"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Inclusive Leadership </w:t>
      </w:r>
      <w:r w:rsidR="00644E8D" w:rsidRPr="007B7D0C">
        <w:rPr>
          <w:rFonts w:ascii="Times New Roman" w:hAnsi="Times New Roman"/>
          <w:b/>
          <w:bCs/>
          <w:color w:val="FF0000"/>
          <w:sz w:val="24"/>
          <w:szCs w:val="24"/>
        </w:rPr>
        <w:t>and</w:t>
      </w:r>
      <w:r w:rsidR="006F6961"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 Effective Communication</w:t>
      </w:r>
    </w:p>
    <w:p w:rsidR="006C5D56" w:rsidRPr="007B7D0C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b/>
          <w:sz w:val="24"/>
          <w:szCs w:val="24"/>
        </w:rPr>
        <w:t>B.</w:t>
      </w:r>
      <w:r w:rsidR="00E3564D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 xml:space="preserve">Tech </w:t>
      </w:r>
      <w:r w:rsidR="00014818" w:rsidRPr="007B7D0C">
        <w:rPr>
          <w:rFonts w:ascii="Times New Roman" w:hAnsi="Times New Roman"/>
          <w:b/>
          <w:sz w:val="24"/>
          <w:szCs w:val="24"/>
        </w:rPr>
        <w:t>5</w:t>
      </w:r>
      <w:proofErr w:type="gramStart"/>
      <w:r w:rsidR="00014818"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proofErr w:type="gramEnd"/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6C5D56" w:rsidRPr="007B7D0C" w:rsidRDefault="00D7322B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Number of periods: </w:t>
      </w:r>
      <w:r w:rsidR="006C5D56" w:rsidRPr="007B7D0C">
        <w:rPr>
          <w:rFonts w:ascii="Times New Roman" w:hAnsi="Times New Roman"/>
          <w:sz w:val="24"/>
          <w:szCs w:val="24"/>
        </w:rPr>
        <w:t>3</w:t>
      </w:r>
      <w:r w:rsidR="004A7EA0" w:rsidRPr="007B7D0C">
        <w:rPr>
          <w:rFonts w:ascii="Times New Roman" w:hAnsi="Times New Roman"/>
          <w:sz w:val="24"/>
          <w:szCs w:val="24"/>
        </w:rPr>
        <w:t xml:space="preserve"> periods per </w:t>
      </w:r>
      <w:r w:rsidR="006C5D56" w:rsidRPr="007B7D0C">
        <w:rPr>
          <w:rFonts w:ascii="Times New Roman" w:hAnsi="Times New Roman"/>
          <w:sz w:val="24"/>
          <w:szCs w:val="24"/>
        </w:rPr>
        <w:t>week</w:t>
      </w:r>
    </w:p>
    <w:p w:rsidR="004A7EA0" w:rsidRPr="007B7D0C" w:rsidRDefault="004A7EA0" w:rsidP="0082593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</w:t>
      </w:r>
      <w:r w:rsidR="001D24AF" w:rsidRPr="007B7D0C">
        <w:rPr>
          <w:rFonts w:ascii="Times New Roman" w:eastAsia="Arial" w:hAnsi="Times New Roman"/>
          <w:sz w:val="24"/>
          <w:szCs w:val="24"/>
          <w:lang w:val="en-IN" w:eastAsia="en-IN"/>
        </w:rPr>
        <w:t>53</w:t>
      </w:r>
      <w:r w:rsidR="005D67BA" w:rsidRPr="007B7D0C">
        <w:rPr>
          <w:rFonts w:ascii="Times New Roman" w:eastAsia="Arial" w:hAnsi="Times New Roman"/>
          <w:sz w:val="24"/>
          <w:szCs w:val="24"/>
          <w:lang w:val="en-IN" w:eastAsia="en-IN"/>
        </w:rPr>
        <w:t>0</w:t>
      </w:r>
      <w:r w:rsidR="002A0174" w:rsidRPr="007B7D0C">
        <w:rPr>
          <w:rFonts w:ascii="Times New Roman" w:eastAsia="Arial" w:hAnsi="Times New Roman"/>
          <w:sz w:val="24"/>
          <w:szCs w:val="24"/>
          <w:lang w:val="en-IN" w:eastAsia="en-IN"/>
        </w:rPr>
        <w:t>1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</w:t>
      </w:r>
    </w:p>
    <w:p w:rsidR="006C5D56" w:rsidRPr="007B7D0C" w:rsidRDefault="006C5D56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4A7EA0" w:rsidRPr="007B7D0C" w:rsidRDefault="004A7EA0" w:rsidP="0082593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236E81" w:rsidRPr="007B7D0C" w:rsidRDefault="00236E81" w:rsidP="0082593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4A7EA0" w:rsidRPr="007B7D0C" w:rsidRDefault="004A7EA0" w:rsidP="0082593B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011A78" w:rsidRPr="007B7D0C" w:rsidRDefault="00011A78" w:rsidP="004362A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 To empower through effective Communication </w:t>
      </w:r>
    </w:p>
    <w:p w:rsidR="00011A78" w:rsidRPr="007B7D0C" w:rsidRDefault="00011A78" w:rsidP="004362A7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 To develop personal communication plan </w:t>
      </w:r>
    </w:p>
    <w:p w:rsidR="004A5A70" w:rsidRPr="007B7D0C" w:rsidRDefault="00011A78" w:rsidP="004362A7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 To develop a social map for inclusive and effective communication</w:t>
      </w:r>
      <w:r w:rsidR="004362A7" w:rsidRPr="007B7D0C">
        <w:rPr>
          <w:rFonts w:ascii="Times New Roman" w:hAnsi="Times New Roman"/>
          <w:sz w:val="24"/>
          <w:szCs w:val="24"/>
        </w:rPr>
        <w:t>.</w:t>
      </w:r>
    </w:p>
    <w:p w:rsidR="004362A7" w:rsidRPr="007B7D0C" w:rsidRDefault="004362A7" w:rsidP="00F15086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20206E" w:rsidRPr="007B7D0C" w:rsidRDefault="0020206E" w:rsidP="00F15086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011A78" w:rsidRPr="007B7D0C" w:rsidRDefault="00011A78" w:rsidP="0012401F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 1. Empowering Through Communication </w:t>
      </w:r>
    </w:p>
    <w:p w:rsidR="00011A78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1. Using Voice Effectively </w:t>
      </w:r>
    </w:p>
    <w:p w:rsidR="00011A78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2. Importance of Effective Communication, Cross Cultural communication, </w:t>
      </w:r>
    </w:p>
    <w:p w:rsidR="00011A78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Communication essentials, Inclusive Communication. </w:t>
      </w:r>
    </w:p>
    <w:p w:rsidR="00BD2C53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1.3. Inclusive Leadership at The Core</w:t>
      </w:r>
    </w:p>
    <w:p w:rsidR="00BD2C53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4. Gender Differences </w:t>
      </w:r>
    </w:p>
    <w:p w:rsidR="00BD2C53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1.5. Strategies For Creating Safe Communication Spaces, at Work</w:t>
      </w:r>
    </w:p>
    <w:p w:rsidR="00BD2C53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6. Tools To Streamline Internal Work Communication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 2. Confidence and Conversation</w:t>
      </w:r>
      <w:r w:rsidRPr="007B7D0C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1. Developing confidence in Communication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2 Communicating Across Differences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3 </w:t>
      </w:r>
      <w:r w:rsidR="005D473B" w:rsidRPr="007B7D0C">
        <w:rPr>
          <w:rFonts w:ascii="Times New Roman" w:hAnsi="Times New Roman"/>
          <w:sz w:val="24"/>
          <w:szCs w:val="24"/>
        </w:rPr>
        <w:t>Virtual</w:t>
      </w:r>
      <w:r w:rsidRPr="007B7D0C">
        <w:rPr>
          <w:rFonts w:ascii="Times New Roman" w:hAnsi="Times New Roman"/>
          <w:sz w:val="24"/>
          <w:szCs w:val="24"/>
        </w:rPr>
        <w:t xml:space="preserve"> Walk in Others' Shoes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4 Strategies For confident Conversations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3 Listening </w:t>
      </w:r>
      <w:r w:rsidR="005D473B" w:rsidRPr="007B7D0C">
        <w:rPr>
          <w:rFonts w:ascii="Times New Roman" w:hAnsi="Times New Roman"/>
          <w:b/>
          <w:bCs/>
          <w:color w:val="FF0000"/>
          <w:sz w:val="24"/>
          <w:szCs w:val="24"/>
        </w:rPr>
        <w:t>and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 Communicating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1 Listening </w:t>
      </w:r>
      <w:r w:rsidR="005D473B" w:rsidRPr="007B7D0C">
        <w:rPr>
          <w:rFonts w:ascii="Times New Roman" w:hAnsi="Times New Roman"/>
          <w:sz w:val="24"/>
          <w:szCs w:val="24"/>
        </w:rPr>
        <w:t>with</w:t>
      </w:r>
      <w:r w:rsidRPr="007B7D0C">
        <w:rPr>
          <w:rFonts w:ascii="Times New Roman" w:hAnsi="Times New Roman"/>
          <w:sz w:val="24"/>
          <w:szCs w:val="24"/>
        </w:rPr>
        <w:t xml:space="preserve"> Empathy </w:t>
      </w:r>
    </w:p>
    <w:p w:rsidR="005D473B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2. Listening Techniques </w:t>
      </w:r>
    </w:p>
    <w:p w:rsidR="0012401F" w:rsidRPr="007B7D0C" w:rsidRDefault="00011A78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3. How To Become </w:t>
      </w:r>
      <w:r w:rsidR="005D473B" w:rsidRPr="007B7D0C">
        <w:rPr>
          <w:rFonts w:ascii="Times New Roman" w:hAnsi="Times New Roman"/>
          <w:sz w:val="24"/>
          <w:szCs w:val="24"/>
        </w:rPr>
        <w:t>an</w:t>
      </w:r>
      <w:r w:rsidRPr="007B7D0C">
        <w:rPr>
          <w:rFonts w:ascii="Times New Roman" w:hAnsi="Times New Roman"/>
          <w:sz w:val="24"/>
          <w:szCs w:val="24"/>
        </w:rPr>
        <w:t xml:space="preserve"> Effective </w:t>
      </w:r>
      <w:r w:rsidR="005D473B" w:rsidRPr="007B7D0C">
        <w:rPr>
          <w:rFonts w:ascii="Times New Roman" w:hAnsi="Times New Roman"/>
          <w:sz w:val="24"/>
          <w:szCs w:val="24"/>
        </w:rPr>
        <w:t>Listener</w:t>
      </w:r>
    </w:p>
    <w:p w:rsidR="009A4ADA" w:rsidRPr="007B7D0C" w:rsidRDefault="009A4ADA" w:rsidP="0012401F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4 Accountability for Wrapping</w:t>
      </w:r>
      <w:r w:rsidRPr="007B7D0C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9A4ADA" w:rsidRPr="007B7D0C" w:rsidRDefault="009A4ADA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4.1 Inclusive and Responsible Communicator </w:t>
      </w:r>
    </w:p>
    <w:p w:rsidR="009A4ADA" w:rsidRPr="007B7D0C" w:rsidRDefault="009A4ADA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2 Assumptions and Perception.</w:t>
      </w:r>
    </w:p>
    <w:p w:rsidR="009A4ADA" w:rsidRPr="007B7D0C" w:rsidRDefault="009A4ADA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4.3 Positive and Negative Intent Activities </w:t>
      </w:r>
    </w:p>
    <w:p w:rsidR="00D24DF1" w:rsidRPr="007B7D0C" w:rsidRDefault="009A4ADA" w:rsidP="001240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4 Connecting the Dots, Creating Ripple Effects.</w:t>
      </w:r>
    </w:p>
    <w:p w:rsidR="00D24DF1" w:rsidRPr="007B7D0C" w:rsidRDefault="00D24DF1" w:rsidP="0012401F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20206E" w:rsidRPr="007B7D0C" w:rsidRDefault="0020206E" w:rsidP="0012401F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CC4612" w:rsidRPr="007B7D0C" w:rsidRDefault="00CC4612" w:rsidP="005F00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l. Inclusive Leadership: The Definitive Guide to Developing and Executing an Impactful Diversity and Inclusion Strategy: - Locally and Globally by Charlotte Sweeney and Fleur Bot ick </w:t>
      </w:r>
    </w:p>
    <w:p w:rsidR="00CC4612" w:rsidRPr="007B7D0C" w:rsidRDefault="00CC4612" w:rsidP="005F00C6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 Inclusive Leadership: The Essential Leader-Follower Relationship by </w:t>
      </w:r>
      <w:proofErr w:type="spellStart"/>
      <w:r w:rsidRPr="007B7D0C">
        <w:rPr>
          <w:rFonts w:ascii="Times New Roman" w:hAnsi="Times New Roman"/>
          <w:sz w:val="24"/>
          <w:szCs w:val="24"/>
        </w:rPr>
        <w:t>Edvine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Hollander '' </w:t>
      </w:r>
      <w:proofErr w:type="spellStart"/>
      <w:r w:rsidRPr="007B7D0C">
        <w:rPr>
          <w:rFonts w:ascii="Times New Roman" w:hAnsi="Times New Roman"/>
          <w:sz w:val="24"/>
          <w:szCs w:val="24"/>
        </w:rPr>
        <w:t>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</w:t>
      </w:r>
    </w:p>
    <w:p w:rsidR="005F00C6" w:rsidRPr="007B7D0C" w:rsidRDefault="00CC4612" w:rsidP="005F00C6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 Inclusive Leadership: A Framework for the Global Era by Peter </w:t>
      </w:r>
      <w:proofErr w:type="spellStart"/>
      <w:r w:rsidRPr="007B7D0C">
        <w:rPr>
          <w:rFonts w:ascii="Times New Roman" w:hAnsi="Times New Roman"/>
          <w:sz w:val="24"/>
          <w:szCs w:val="24"/>
        </w:rPr>
        <w:t>Wuffli</w:t>
      </w:r>
      <w:proofErr w:type="spellEnd"/>
      <w:r w:rsidRPr="007B7D0C">
        <w:rPr>
          <w:rFonts w:ascii="Times New Roman" w:hAnsi="Times New Roman"/>
          <w:sz w:val="24"/>
          <w:szCs w:val="24"/>
        </w:rPr>
        <w:t>.</w:t>
      </w:r>
    </w:p>
    <w:p w:rsidR="00C274AE" w:rsidRPr="007B7D0C" w:rsidRDefault="00074898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Reference </w:t>
      </w:r>
      <w:r w:rsidR="00056623" w:rsidRPr="007B7D0C">
        <w:rPr>
          <w:rFonts w:ascii="Times New Roman" w:hAnsi="Times New Roman"/>
          <w:b/>
          <w:bCs/>
          <w:color w:val="FF0000"/>
          <w:sz w:val="24"/>
          <w:szCs w:val="24"/>
        </w:rPr>
        <w:t>Books: -</w:t>
      </w:r>
    </w:p>
    <w:p w:rsidR="00FE3791" w:rsidRPr="007B7D0C" w:rsidRDefault="00FE3791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 Everything About Effective Communication Paperback by Vivek Bindra </w:t>
      </w:r>
    </w:p>
    <w:p w:rsidR="00FE3791" w:rsidRPr="007B7D0C" w:rsidRDefault="00FE3791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 Cultures and Organizations by Geert Hofstede </w:t>
      </w:r>
    </w:p>
    <w:p w:rsidR="00C274AE" w:rsidRPr="007B7D0C" w:rsidRDefault="00FE3791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 The 7 Habits of Highly Effective People: The Reader's Guide Edition Kindle Edition by Stephen Covey</w:t>
      </w:r>
      <w:r w:rsidR="00670FEB" w:rsidRPr="007B7D0C">
        <w:rPr>
          <w:rFonts w:ascii="Times New Roman" w:hAnsi="Times New Roman"/>
          <w:sz w:val="24"/>
          <w:szCs w:val="24"/>
        </w:rPr>
        <w:t>.</w:t>
      </w:r>
    </w:p>
    <w:p w:rsidR="00025399" w:rsidRPr="001F724A" w:rsidRDefault="00025399" w:rsidP="0002539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1F724A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77696" behindDoc="1" locked="0" layoutInCell="1" allowOverlap="1" wp14:anchorId="4447F8BD" wp14:editId="181E3EBC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724A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025399" w:rsidRPr="001F724A" w:rsidRDefault="00025399" w:rsidP="0002539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1F724A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Introduction to Linguistics</w:t>
      </w:r>
    </w:p>
    <w:p w:rsidR="00025399" w:rsidRPr="001F724A" w:rsidRDefault="00025399" w:rsidP="0002539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1F724A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1F724A">
        <w:rPr>
          <w:rFonts w:ascii="Times New Roman" w:hAnsi="Times New Roman"/>
          <w:b/>
          <w:sz w:val="24"/>
          <w:szCs w:val="24"/>
        </w:rPr>
        <w:t xml:space="preserve"> 5</w:t>
      </w:r>
      <w:r w:rsidRPr="001F724A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1F724A">
        <w:rPr>
          <w:rFonts w:ascii="Times New Roman" w:hAnsi="Times New Roman"/>
          <w:b/>
          <w:sz w:val="24"/>
          <w:szCs w:val="24"/>
        </w:rPr>
        <w:t xml:space="preserve"> </w:t>
      </w:r>
      <w:r w:rsidRPr="001F724A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1F724A">
        <w:rPr>
          <w:rFonts w:ascii="Times New Roman" w:hAnsi="Times New Roman"/>
          <w:b/>
          <w:sz w:val="24"/>
          <w:szCs w:val="24"/>
        </w:rPr>
        <w:t>Sem</w:t>
      </w:r>
      <w:r w:rsidRPr="001F724A">
        <w:rPr>
          <w:rFonts w:ascii="Times New Roman" w:hAnsi="Times New Roman"/>
          <w:sz w:val="24"/>
          <w:szCs w:val="24"/>
        </w:rPr>
        <w:t xml:space="preserve"> (</w:t>
      </w:r>
      <w:r w:rsidRPr="001F724A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1F724A">
        <w:rPr>
          <w:rFonts w:ascii="Times New Roman" w:hAnsi="Times New Roman"/>
          <w:sz w:val="24"/>
          <w:szCs w:val="24"/>
        </w:rPr>
        <w:t>): All Engineering Branches</w:t>
      </w:r>
    </w:p>
    <w:p w:rsidR="00025399" w:rsidRPr="001F724A" w:rsidRDefault="00025399" w:rsidP="0002539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Number of periods: 3 periods per week</w:t>
      </w:r>
    </w:p>
    <w:p w:rsidR="00025399" w:rsidRPr="001F724A" w:rsidRDefault="00025399" w:rsidP="00025399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1F724A">
        <w:rPr>
          <w:rFonts w:ascii="Times New Roman" w:hAnsi="Times New Roman"/>
          <w:sz w:val="24"/>
          <w:szCs w:val="24"/>
        </w:rPr>
        <w:t xml:space="preserve">Course code: </w:t>
      </w:r>
      <w:r w:rsidRPr="001F724A">
        <w:rPr>
          <w:rFonts w:ascii="Times New Roman" w:eastAsia="Arial" w:hAnsi="Times New Roman"/>
          <w:sz w:val="24"/>
          <w:szCs w:val="24"/>
          <w:lang w:val="en-IN" w:eastAsia="en-IN"/>
        </w:rPr>
        <w:t>HS105302HS</w:t>
      </w:r>
    </w:p>
    <w:p w:rsidR="00025399" w:rsidRPr="001F724A" w:rsidRDefault="00025399" w:rsidP="0002539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Credit: 03</w:t>
      </w:r>
    </w:p>
    <w:p w:rsidR="00025399" w:rsidRPr="001F724A" w:rsidRDefault="00025399" w:rsidP="00025399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1F724A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1F724A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025399" w:rsidRPr="001F724A" w:rsidRDefault="00025399" w:rsidP="00025399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1F724A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025399" w:rsidRPr="001F724A" w:rsidRDefault="00025399" w:rsidP="009636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1. To acquaint students with the central issues related to the scientific study of human language.</w:t>
      </w:r>
    </w:p>
    <w:p w:rsidR="00025399" w:rsidRPr="001F724A" w:rsidRDefault="00025399" w:rsidP="009636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 xml:space="preserve">2. To make students conversant with the knowledge, rules and principles of languages. </w:t>
      </w:r>
    </w:p>
    <w:p w:rsidR="00025399" w:rsidRPr="001F724A" w:rsidRDefault="00025399" w:rsidP="009636C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3. To introduce basic structural and functional aspects of language by using analytical techniques.</w:t>
      </w:r>
    </w:p>
    <w:p w:rsidR="00025399" w:rsidRPr="001F724A" w:rsidRDefault="00025399" w:rsidP="009636C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4. To demonstrate the usefulness of linguistic theory by explaining the underlying universal features.</w:t>
      </w:r>
    </w:p>
    <w:p w:rsidR="00025399" w:rsidRPr="001F724A" w:rsidRDefault="00025399" w:rsidP="00025399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025399" w:rsidRPr="001F724A" w:rsidRDefault="00025399" w:rsidP="00025399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Unit-1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Language and Linguistics</w:t>
      </w:r>
      <w:r w:rsidRPr="001F724A">
        <w:rPr>
          <w:rFonts w:ascii="Times New Roman" w:hAnsi="Times New Roman"/>
          <w:sz w:val="24"/>
          <w:szCs w:val="24"/>
        </w:rPr>
        <w:t xml:space="preserve"> Language and Linguistics: The Scientific Study of Human Language; Definitions of Language; Characteristics of Human Language; Design Features of Human Language; Functions of Human Language. 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Unit-2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Language Structure and Function</w:t>
      </w:r>
      <w:r w:rsidRPr="001F724A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1F724A">
        <w:rPr>
          <w:rFonts w:ascii="Times New Roman" w:hAnsi="Times New Roman"/>
          <w:sz w:val="24"/>
          <w:szCs w:val="24"/>
        </w:rPr>
        <w:t>Structuralism,</w:t>
      </w:r>
      <w:r w:rsidR="00534C82">
        <w:rPr>
          <w:rFonts w:ascii="Times New Roman" w:hAnsi="Times New Roman"/>
          <w:sz w:val="24"/>
          <w:szCs w:val="24"/>
        </w:rPr>
        <w:t xml:space="preserve"> </w:t>
      </w:r>
      <w:r w:rsidRPr="001F724A">
        <w:rPr>
          <w:rFonts w:ascii="Times New Roman" w:hAnsi="Times New Roman"/>
          <w:sz w:val="24"/>
          <w:szCs w:val="24"/>
        </w:rPr>
        <w:t xml:space="preserve">Generative Linguistics, Functionalism/Optimality; Innateness Hypothesis: Competence and Performance; Language Acquisition: Critical Period Hypothesis. 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Unit-3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 xml:space="preserve">Sound Patterns and Word Structures 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>Phonetics and Phonology: Definition of Phone, Phoneme, Allophone, Syllables, Stress and intonation; Levels of Linguistics Description: Contrastive Minimal Pair, Free Variation and Complementary Distribution; Concepts in Morphology: Morph, Morpheme and Allomorph; Word Formation: Inflectional and Derivational Processes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4. Sentence Structure and Meaning 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1F724A">
        <w:rPr>
          <w:rFonts w:ascii="Times New Roman" w:hAnsi="Times New Roman"/>
          <w:sz w:val="24"/>
          <w:szCs w:val="24"/>
        </w:rPr>
        <w:t xml:space="preserve">Syntax and Semantics; IC Analysis and Construction types; Phrase Structures and Transformational Generative Grammar; Resolving Ambiguous </w:t>
      </w:r>
      <w:r w:rsidR="00DE3F59" w:rsidRPr="001F724A">
        <w:rPr>
          <w:rFonts w:ascii="Times New Roman" w:hAnsi="Times New Roman"/>
          <w:sz w:val="24"/>
          <w:szCs w:val="24"/>
        </w:rPr>
        <w:t>Sentences</w:t>
      </w:r>
      <w:r w:rsidR="00DE3F59">
        <w:rPr>
          <w:rFonts w:ascii="Times New Roman" w:hAnsi="Times New Roman"/>
          <w:sz w:val="24"/>
          <w:szCs w:val="24"/>
        </w:rPr>
        <w:t xml:space="preserve">, </w:t>
      </w:r>
      <w:r w:rsidR="00DE3F59" w:rsidRPr="001F724A">
        <w:rPr>
          <w:rFonts w:ascii="Times New Roman" w:hAnsi="Times New Roman"/>
          <w:sz w:val="24"/>
          <w:szCs w:val="24"/>
        </w:rPr>
        <w:t>Basic</w:t>
      </w:r>
      <w:r w:rsidRPr="001F724A">
        <w:rPr>
          <w:rFonts w:ascii="Times New Roman" w:hAnsi="Times New Roman"/>
          <w:sz w:val="24"/>
          <w:szCs w:val="24"/>
        </w:rPr>
        <w:t xml:space="preserve"> Concepts of Semantics: Synonymy, Antonym; Homonymy; Polysemy; Hypernym; Compositional Semantics: Sense and Reference'</w:t>
      </w:r>
    </w:p>
    <w:p w:rsidR="00025399" w:rsidRPr="001F724A" w:rsidRDefault="00025399" w:rsidP="00534C82">
      <w:pPr>
        <w:spacing w:after="0" w:line="240" w:lineRule="auto"/>
        <w:jc w:val="both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025399" w:rsidRPr="001F724A" w:rsidRDefault="00025399" w:rsidP="00025399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1F724A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735D42" w:rsidRPr="00E3564D" w:rsidRDefault="00735D42" w:rsidP="00735D42">
      <w:pPr>
        <w:tabs>
          <w:tab w:val="left" w:pos="4238"/>
          <w:tab w:val="left" w:pos="9811"/>
        </w:tabs>
        <w:spacing w:before="197" w:after="0" w:line="207" w:lineRule="exact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color w:val="000000"/>
          <w:spacing w:val="-7"/>
          <w:w w:val="80"/>
          <w:sz w:val="24"/>
          <w:szCs w:val="24"/>
        </w:rPr>
        <w:t>1.</w:t>
      </w:r>
      <w:r w:rsidRPr="00E3564D">
        <w:rPr>
          <w:rFonts w:ascii="Times New Roman" w:hAnsi="Times New Roman"/>
          <w:color w:val="000000"/>
          <w:w w:val="120"/>
          <w:sz w:val="24"/>
          <w:szCs w:val="24"/>
        </w:rPr>
        <w:t xml:space="preserve">Akmajian,  A.,  R.A.  Demers, A.K. Farmer. &amp; R.M. Harnish </w:t>
      </w:r>
      <w:r w:rsidRPr="00E3564D">
        <w:rPr>
          <w:rFonts w:ascii="Times New Roman" w:hAnsi="Times New Roman"/>
          <w:color w:val="000000"/>
          <w:w w:val="104"/>
          <w:sz w:val="24"/>
          <w:szCs w:val="24"/>
        </w:rPr>
        <w:t xml:space="preserve">2001. </w:t>
      </w:r>
      <w:r w:rsidRPr="00E3564D">
        <w:rPr>
          <w:rFonts w:ascii="Times New Roman" w:hAnsi="Times New Roman"/>
          <w:i/>
          <w:color w:val="000000"/>
          <w:w w:val="118"/>
          <w:sz w:val="24"/>
          <w:szCs w:val="24"/>
        </w:rPr>
        <w:t xml:space="preserve">Linguistics:   An   introduction   to   </w:t>
      </w:r>
      <w:r w:rsidR="00534C82" w:rsidRPr="00E3564D">
        <w:rPr>
          <w:rFonts w:ascii="Times New Roman" w:hAnsi="Times New Roman"/>
          <w:i/>
          <w:color w:val="000000"/>
          <w:w w:val="118"/>
          <w:sz w:val="24"/>
          <w:szCs w:val="24"/>
        </w:rPr>
        <w:t>Language and Communication</w:t>
      </w:r>
      <w:r w:rsidRPr="00E3564D">
        <w:rPr>
          <w:rFonts w:ascii="Times New Roman" w:hAnsi="Times New Roman"/>
          <w:i/>
          <w:color w:val="000000"/>
          <w:w w:val="118"/>
          <w:sz w:val="24"/>
          <w:szCs w:val="24"/>
        </w:rPr>
        <w:t xml:space="preserve">. </w:t>
      </w:r>
      <w:r w:rsidRPr="00E3564D">
        <w:rPr>
          <w:rFonts w:ascii="Times New Roman" w:hAnsi="Times New Roman"/>
          <w:color w:val="000000"/>
          <w:w w:val="108"/>
          <w:sz w:val="24"/>
          <w:szCs w:val="24"/>
        </w:rPr>
        <w:t>Cambridge, Massachusetts: The MIT Press.</w:t>
      </w:r>
    </w:p>
    <w:p w:rsidR="00735D42" w:rsidRPr="00E3564D" w:rsidRDefault="00735D42" w:rsidP="00735D42">
      <w:pPr>
        <w:tabs>
          <w:tab w:val="left" w:pos="6960"/>
        </w:tabs>
        <w:spacing w:before="13" w:after="0" w:line="207" w:lineRule="exact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color w:val="000000"/>
          <w:w w:val="119"/>
          <w:sz w:val="24"/>
          <w:szCs w:val="24"/>
        </w:rPr>
        <w:t xml:space="preserve">2. </w:t>
      </w:r>
      <w:proofErr w:type="spellStart"/>
      <w:r w:rsidRPr="00E3564D">
        <w:rPr>
          <w:rFonts w:ascii="Times New Roman" w:hAnsi="Times New Roman"/>
          <w:color w:val="000000"/>
          <w:w w:val="119"/>
          <w:sz w:val="24"/>
          <w:szCs w:val="24"/>
        </w:rPr>
        <w:t>Fasold</w:t>
      </w:r>
      <w:proofErr w:type="spellEnd"/>
      <w:r w:rsidRPr="00E3564D">
        <w:rPr>
          <w:rFonts w:ascii="Times New Roman" w:hAnsi="Times New Roman"/>
          <w:color w:val="000000"/>
          <w:w w:val="119"/>
          <w:sz w:val="24"/>
          <w:szCs w:val="24"/>
        </w:rPr>
        <w:t xml:space="preserve">, R. &amp; J. Connor-Linton. </w:t>
      </w:r>
      <w:r w:rsidRPr="00E3564D">
        <w:rPr>
          <w:rFonts w:ascii="Times New Roman" w:hAnsi="Times New Roman"/>
          <w:color w:val="000000"/>
          <w:w w:val="116"/>
          <w:sz w:val="24"/>
          <w:szCs w:val="24"/>
        </w:rPr>
        <w:t xml:space="preserve">2006. </w:t>
      </w:r>
      <w:r w:rsidRPr="00E3564D">
        <w:rPr>
          <w:rFonts w:ascii="Times New Roman" w:hAnsi="Times New Roman"/>
          <w:i/>
          <w:color w:val="000000"/>
          <w:w w:val="116"/>
          <w:sz w:val="24"/>
          <w:szCs w:val="24"/>
        </w:rPr>
        <w:t xml:space="preserve">An introduction to language and </w:t>
      </w:r>
      <w:r w:rsidRPr="00E3564D">
        <w:rPr>
          <w:rFonts w:ascii="Times New Roman" w:hAnsi="Times New Roman"/>
          <w:i/>
          <w:color w:val="000000"/>
          <w:w w:val="108"/>
          <w:sz w:val="24"/>
          <w:szCs w:val="24"/>
        </w:rPr>
        <w:t xml:space="preserve">linguistics. </w:t>
      </w:r>
      <w:r w:rsidRPr="00E3564D">
        <w:rPr>
          <w:rFonts w:ascii="Times New Roman" w:hAnsi="Times New Roman"/>
          <w:color w:val="000000"/>
          <w:w w:val="108"/>
          <w:sz w:val="24"/>
          <w:szCs w:val="24"/>
        </w:rPr>
        <w:t>Cambridge: Cambridge University Press.</w:t>
      </w:r>
    </w:p>
    <w:p w:rsidR="00735D42" w:rsidRPr="00E3564D" w:rsidRDefault="00735D42" w:rsidP="00735D42">
      <w:pPr>
        <w:tabs>
          <w:tab w:val="left" w:pos="4238"/>
        </w:tabs>
        <w:spacing w:before="13" w:after="0" w:line="207" w:lineRule="exact"/>
        <w:rPr>
          <w:rFonts w:ascii="Times New Roman" w:hAnsi="Times New Roman"/>
          <w:color w:val="000000"/>
          <w:w w:val="108"/>
          <w:sz w:val="24"/>
          <w:szCs w:val="24"/>
        </w:rPr>
      </w:pPr>
      <w:r w:rsidRPr="00E3564D">
        <w:rPr>
          <w:rFonts w:ascii="Times New Roman" w:hAnsi="Times New Roman"/>
          <w:color w:val="000000"/>
          <w:spacing w:val="-5"/>
          <w:sz w:val="24"/>
          <w:szCs w:val="24"/>
        </w:rPr>
        <w:t xml:space="preserve">3. </w:t>
      </w:r>
      <w:proofErr w:type="spellStart"/>
      <w:r w:rsidRPr="00E3564D">
        <w:rPr>
          <w:rFonts w:ascii="Times New Roman" w:hAnsi="Times New Roman"/>
          <w:color w:val="000000"/>
          <w:w w:val="112"/>
          <w:sz w:val="24"/>
          <w:szCs w:val="24"/>
        </w:rPr>
        <w:t>Fromkin</w:t>
      </w:r>
      <w:proofErr w:type="spellEnd"/>
      <w:r w:rsidRPr="00E3564D">
        <w:rPr>
          <w:rFonts w:ascii="Times New Roman" w:hAnsi="Times New Roman"/>
          <w:color w:val="000000"/>
          <w:w w:val="112"/>
          <w:sz w:val="24"/>
          <w:szCs w:val="24"/>
        </w:rPr>
        <w:t xml:space="preserve">. V., and R. Rodman and Nina Hyams. 2013. </w:t>
      </w:r>
      <w:r w:rsidRPr="00E3564D">
        <w:rPr>
          <w:rFonts w:ascii="Times New Roman" w:hAnsi="Times New Roman"/>
          <w:i/>
          <w:color w:val="000000"/>
          <w:w w:val="112"/>
          <w:sz w:val="24"/>
          <w:szCs w:val="24"/>
        </w:rPr>
        <w:t xml:space="preserve">An Introduction to </w:t>
      </w:r>
      <w:r w:rsidRPr="00E3564D">
        <w:rPr>
          <w:rFonts w:ascii="Times New Roman" w:hAnsi="Times New Roman"/>
          <w:i/>
          <w:color w:val="000000"/>
          <w:w w:val="108"/>
          <w:sz w:val="24"/>
          <w:szCs w:val="24"/>
        </w:rPr>
        <w:t xml:space="preserve">Language </w:t>
      </w:r>
      <w:r w:rsidRPr="00E3564D">
        <w:rPr>
          <w:rFonts w:ascii="Times New Roman" w:hAnsi="Times New Roman"/>
          <w:color w:val="000000"/>
          <w:w w:val="108"/>
          <w:sz w:val="24"/>
          <w:szCs w:val="24"/>
        </w:rPr>
        <w:t>New York: Cengage Learning. (10th Edition).</w:t>
      </w:r>
    </w:p>
    <w:p w:rsidR="00735D42" w:rsidRPr="00E3564D" w:rsidRDefault="00735D42" w:rsidP="00735D42">
      <w:pPr>
        <w:tabs>
          <w:tab w:val="left" w:pos="5606"/>
          <w:tab w:val="left" w:pos="6211"/>
        </w:tabs>
        <w:spacing w:before="29" w:after="0" w:line="207" w:lineRule="exact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color w:val="000000"/>
          <w:w w:val="114"/>
          <w:sz w:val="24"/>
          <w:szCs w:val="24"/>
        </w:rPr>
        <w:t xml:space="preserve">4.  Lyons, John. </w:t>
      </w:r>
      <w:r w:rsidR="00534C82" w:rsidRPr="00E3564D">
        <w:rPr>
          <w:rFonts w:ascii="Times New Roman" w:hAnsi="Times New Roman"/>
          <w:color w:val="000000"/>
          <w:w w:val="114"/>
          <w:sz w:val="24"/>
          <w:szCs w:val="24"/>
        </w:rPr>
        <w:t>1986.Language</w:t>
      </w:r>
      <w:r w:rsidR="00534C82" w:rsidRPr="00E3564D">
        <w:rPr>
          <w:rFonts w:ascii="Times New Roman" w:hAnsi="Times New Roman"/>
          <w:i/>
          <w:color w:val="000000"/>
          <w:w w:val="114"/>
          <w:sz w:val="24"/>
          <w:szCs w:val="24"/>
        </w:rPr>
        <w:t xml:space="preserve"> and Linguistics- An Introduction.</w:t>
      </w:r>
      <w:r w:rsidR="00534C82" w:rsidRPr="00E3564D">
        <w:rPr>
          <w:rFonts w:ascii="Times New Roman" w:hAnsi="Times New Roman"/>
          <w:color w:val="000000"/>
          <w:w w:val="114"/>
          <w:sz w:val="24"/>
          <w:szCs w:val="24"/>
        </w:rPr>
        <w:t xml:space="preserve"> Cambridge</w:t>
      </w:r>
      <w:r w:rsidRPr="00E3564D">
        <w:rPr>
          <w:rFonts w:ascii="Times New Roman" w:hAnsi="Times New Roman"/>
          <w:color w:val="000000"/>
          <w:w w:val="114"/>
          <w:sz w:val="24"/>
          <w:szCs w:val="24"/>
        </w:rPr>
        <w:t xml:space="preserve"> Univ. Press.</w:t>
      </w:r>
    </w:p>
    <w:p w:rsidR="00735D42" w:rsidRPr="00E3564D" w:rsidRDefault="00735D42" w:rsidP="00735D42">
      <w:pPr>
        <w:tabs>
          <w:tab w:val="left" w:pos="9835"/>
        </w:tabs>
        <w:spacing w:before="2" w:after="0" w:line="218" w:lineRule="exact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color w:val="000000"/>
          <w:w w:val="114"/>
          <w:sz w:val="24"/>
          <w:szCs w:val="24"/>
        </w:rPr>
        <w:t>5. Radford, A., M. Atkinson, D. Britain, H. Clahsen &amp; A. Spencer. 1999.</w:t>
      </w:r>
    </w:p>
    <w:p w:rsidR="00735D42" w:rsidRPr="00E3564D" w:rsidRDefault="00735D42" w:rsidP="00735D42">
      <w:pPr>
        <w:spacing w:before="54" w:after="0" w:line="207" w:lineRule="exact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i/>
          <w:color w:val="000000"/>
          <w:w w:val="114"/>
          <w:sz w:val="24"/>
          <w:szCs w:val="24"/>
        </w:rPr>
        <w:t xml:space="preserve">Linguistics: An Introduction. </w:t>
      </w:r>
      <w:r w:rsidRPr="00E3564D">
        <w:rPr>
          <w:rFonts w:ascii="Times New Roman" w:hAnsi="Times New Roman"/>
          <w:color w:val="000000"/>
          <w:w w:val="114"/>
          <w:sz w:val="24"/>
          <w:szCs w:val="24"/>
        </w:rPr>
        <w:t>UK: Cambridge University Press.</w:t>
      </w:r>
    </w:p>
    <w:p w:rsidR="00025399" w:rsidRPr="00E3564D" w:rsidRDefault="00025399" w:rsidP="009636C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E3564D">
        <w:rPr>
          <w:rFonts w:ascii="Times New Roman" w:hAnsi="Times New Roman"/>
          <w:b/>
          <w:bCs/>
          <w:color w:val="FF0000"/>
          <w:sz w:val="24"/>
          <w:szCs w:val="24"/>
        </w:rPr>
        <w:t>Reference Books: -</w:t>
      </w:r>
    </w:p>
    <w:p w:rsidR="00025399" w:rsidRPr="00E3564D" w:rsidRDefault="00025399" w:rsidP="00025399">
      <w:pPr>
        <w:pStyle w:val="ListParagraph"/>
        <w:widowControl w:val="0"/>
        <w:numPr>
          <w:ilvl w:val="0"/>
          <w:numId w:val="23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sz w:val="24"/>
          <w:szCs w:val="24"/>
        </w:rPr>
        <w:t xml:space="preserve">Chomsky, Noam A. </w:t>
      </w:r>
      <w:proofErr w:type="spellStart"/>
      <w:r w:rsidRPr="00E3564D">
        <w:rPr>
          <w:rFonts w:ascii="Times New Roman" w:hAnsi="Times New Roman"/>
          <w:sz w:val="24"/>
          <w:szCs w:val="24"/>
        </w:rPr>
        <w:t>lgi</w:t>
      </w:r>
      <w:proofErr w:type="spellEnd"/>
      <w:r w:rsidRPr="00E3564D">
        <w:rPr>
          <w:rFonts w:ascii="Times New Roman" w:hAnsi="Times New Roman"/>
          <w:sz w:val="24"/>
          <w:szCs w:val="24"/>
        </w:rPr>
        <w:t xml:space="preserve"> 6' Reflections on language' CUP </w:t>
      </w:r>
    </w:p>
    <w:p w:rsidR="00025399" w:rsidRPr="00E3564D" w:rsidRDefault="00025399" w:rsidP="00025399">
      <w:pPr>
        <w:pStyle w:val="ListParagraph"/>
        <w:widowControl w:val="0"/>
        <w:numPr>
          <w:ilvl w:val="0"/>
          <w:numId w:val="23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sz w:val="24"/>
          <w:szCs w:val="24"/>
        </w:rPr>
        <w:t xml:space="preserve">2. Chomsky, N. 1986. Knowledge of language: Its nature' origin' and </w:t>
      </w:r>
      <w:proofErr w:type="spellStart"/>
      <w:r w:rsidRPr="00E3564D">
        <w:rPr>
          <w:rFonts w:ascii="Times New Roman" w:hAnsi="Times New Roman"/>
          <w:sz w:val="24"/>
          <w:szCs w:val="24"/>
        </w:rPr>
        <w:t>zse</w:t>
      </w:r>
      <w:proofErr w:type="spellEnd"/>
      <w:r w:rsidRPr="00E3564D">
        <w:rPr>
          <w:rFonts w:ascii="Times New Roman" w:hAnsi="Times New Roman"/>
          <w:sz w:val="24"/>
          <w:szCs w:val="24"/>
        </w:rPr>
        <w:t xml:space="preserve">. Greenwood Publishing </w:t>
      </w:r>
      <w:proofErr w:type="spellStart"/>
      <w:r w:rsidRPr="00E3564D">
        <w:rPr>
          <w:rFonts w:ascii="Times New Roman" w:hAnsi="Times New Roman"/>
          <w:sz w:val="24"/>
          <w:szCs w:val="24"/>
        </w:rPr>
        <w:t>GrouP</w:t>
      </w:r>
      <w:proofErr w:type="spellEnd"/>
      <w:r w:rsidRPr="00E3564D">
        <w:rPr>
          <w:rFonts w:ascii="Times New Roman" w:hAnsi="Times New Roman"/>
          <w:sz w:val="24"/>
          <w:szCs w:val="24"/>
        </w:rPr>
        <w:t xml:space="preserve">. </w:t>
      </w:r>
    </w:p>
    <w:p w:rsidR="00025399" w:rsidRPr="00E3564D" w:rsidRDefault="00025399" w:rsidP="00025399">
      <w:pPr>
        <w:pStyle w:val="ListParagraph"/>
        <w:widowControl w:val="0"/>
        <w:numPr>
          <w:ilvl w:val="0"/>
          <w:numId w:val="23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sz w:val="24"/>
          <w:szCs w:val="24"/>
        </w:rPr>
        <w:t xml:space="preserve">3. Michael McCarthy &amp; Felicity O'Dell. (intermediate). 2002. English Vocabulary in Use Handbook of Linguistics' Black </w:t>
      </w:r>
    </w:p>
    <w:p w:rsidR="00025399" w:rsidRPr="00E3564D" w:rsidRDefault="00025399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142"/>
        <w:jc w:val="both"/>
        <w:rPr>
          <w:rFonts w:ascii="Times New Roman" w:hAnsi="Times New Roman"/>
          <w:sz w:val="24"/>
          <w:szCs w:val="24"/>
        </w:rPr>
      </w:pPr>
      <w:r w:rsidRPr="00E3564D">
        <w:rPr>
          <w:rFonts w:ascii="Times New Roman" w:hAnsi="Times New Roman"/>
          <w:sz w:val="24"/>
          <w:szCs w:val="24"/>
        </w:rPr>
        <w:lastRenderedPageBreak/>
        <w:t xml:space="preserve">4. Mark </w:t>
      </w:r>
      <w:proofErr w:type="spellStart"/>
      <w:r w:rsidRPr="00E3564D">
        <w:rPr>
          <w:rFonts w:ascii="Times New Roman" w:hAnsi="Times New Roman"/>
          <w:sz w:val="24"/>
          <w:szCs w:val="24"/>
        </w:rPr>
        <w:t>Aronoff</w:t>
      </w:r>
      <w:proofErr w:type="spellEnd"/>
      <w:r w:rsidRPr="00E3564D">
        <w:rPr>
          <w:rFonts w:ascii="Times New Roman" w:hAnsi="Times New Roman"/>
          <w:sz w:val="24"/>
          <w:szCs w:val="24"/>
        </w:rPr>
        <w:t xml:space="preserve"> &amp; Janie Rees-Miler. 2003' Well Publisher, USA.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69504" behindDoc="1" locked="0" layoutInCell="1" allowOverlap="1" wp14:anchorId="7EEA02B8" wp14:editId="7277410E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D0C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8"/>
          <w:szCs w:val="28"/>
          <w:lang w:val="en-IN" w:eastAsia="en-IN"/>
        </w:rPr>
      </w:pP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bCs/>
          <w:color w:val="FF0000"/>
          <w:sz w:val="28"/>
          <w:szCs w:val="28"/>
          <w:lang w:val="en-IN" w:eastAsia="en-IN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Introduction to Sociology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7B7D0C">
        <w:rPr>
          <w:rFonts w:ascii="Times New Roman" w:hAnsi="Times New Roman"/>
          <w:b/>
          <w:sz w:val="24"/>
          <w:szCs w:val="24"/>
        </w:rPr>
        <w:t xml:space="preserve"> 5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umber of periods: 3 periods per week</w:t>
      </w:r>
    </w:p>
    <w:p w:rsidR="00B65D05" w:rsidRPr="007B7D0C" w:rsidRDefault="00B65D05" w:rsidP="00B65D05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5304HS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B65D05" w:rsidRPr="007B7D0C" w:rsidRDefault="00B65D05" w:rsidP="00B65D05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B65D05" w:rsidRPr="007B7D0C" w:rsidRDefault="00B65D05" w:rsidP="00B65D0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65D05" w:rsidRPr="007B7D0C" w:rsidRDefault="00B65D05" w:rsidP="00B65D05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B65D05" w:rsidRPr="007B7D0C" w:rsidRDefault="00B65D05" w:rsidP="00B65D05">
      <w:pPr>
        <w:spacing w:after="0" w:line="240" w:lineRule="auto"/>
        <w:rPr>
          <w:rFonts w:ascii="Times New Roman" w:hAnsi="Times New Roman"/>
        </w:rPr>
      </w:pPr>
      <w:r w:rsidRPr="007B7D0C">
        <w:rPr>
          <w:rFonts w:ascii="Times New Roman" w:hAnsi="Times New Roman"/>
        </w:rPr>
        <w:t>1. To generate among the students critical understanding on how the society functions and is influenced by various socio-economic, cultural and political forces.</w:t>
      </w:r>
    </w:p>
    <w:p w:rsidR="00B65D05" w:rsidRPr="007B7D0C" w:rsidRDefault="00B65D05" w:rsidP="00B65D05">
      <w:pPr>
        <w:spacing w:after="0" w:line="240" w:lineRule="auto"/>
        <w:jc w:val="both"/>
        <w:rPr>
          <w:rFonts w:ascii="Times New Roman" w:hAnsi="Times New Roman"/>
        </w:rPr>
      </w:pPr>
      <w:r w:rsidRPr="007B7D0C">
        <w:rPr>
          <w:rFonts w:ascii="Times New Roman" w:hAnsi="Times New Roman"/>
        </w:rPr>
        <w:t>2. To familiarize the students with the role of an individual within the society and how the real-world problems can be addressed.</w:t>
      </w:r>
    </w:p>
    <w:p w:rsidR="00534C82" w:rsidRDefault="00534C82" w:rsidP="00B65D0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B65D05" w:rsidRPr="007B7D0C" w:rsidRDefault="00B65D05" w:rsidP="00B65D0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B65D05" w:rsidRPr="007B7D0C" w:rsidRDefault="00B65D05" w:rsidP="00B65D05">
      <w:pPr>
        <w:spacing w:after="0" w:line="240" w:lineRule="auto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 xml:space="preserve">Unit-1 What is Sociology?  </w:t>
      </w:r>
    </w:p>
    <w:p w:rsidR="00B65D05" w:rsidRPr="007B7D0C" w:rsidRDefault="00B65D05" w:rsidP="00534C82">
      <w:pPr>
        <w:spacing w:after="0" w:line="240" w:lineRule="auto"/>
        <w:rPr>
          <w:rFonts w:ascii="Times New Roman" w:hAnsi="Times New Roman"/>
          <w:lang w:val="en-IN"/>
        </w:rPr>
      </w:pPr>
      <w:r w:rsidRPr="007B7D0C">
        <w:rPr>
          <w:rFonts w:ascii="Times New Roman" w:hAnsi="Times New Roman"/>
        </w:rPr>
        <w:t xml:space="preserve">1.1 Sociology – origin of the discipline, nature &amp; significance; 1.2 Relationship with other disciplines; 1.3 Sociological approaches; 1.4 Sociological concepts - social structure, groups, community, association, norms &amp; values, status &amp; role. </w:t>
      </w:r>
    </w:p>
    <w:p w:rsidR="00B65D05" w:rsidRPr="007B7D0C" w:rsidRDefault="00B65D05" w:rsidP="00534C82">
      <w:pPr>
        <w:spacing w:after="0" w:line="240" w:lineRule="auto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 xml:space="preserve">Unit-2 Thinking Sociologically </w:t>
      </w:r>
    </w:p>
    <w:p w:rsidR="00B65D05" w:rsidRPr="007B7D0C" w:rsidRDefault="00B65D05" w:rsidP="00B65D05">
      <w:pPr>
        <w:rPr>
          <w:rFonts w:ascii="Times New Roman" w:hAnsi="Times New Roman"/>
        </w:rPr>
      </w:pPr>
      <w:r w:rsidRPr="007B7D0C">
        <w:rPr>
          <w:rFonts w:ascii="Times New Roman" w:hAnsi="Times New Roman"/>
        </w:rPr>
        <w:t xml:space="preserve">2.1 Sociological imagination, 2.2 Social Darwinism 2.3 Division of </w:t>
      </w:r>
      <w:proofErr w:type="spellStart"/>
      <w:r w:rsidRPr="007B7D0C">
        <w:rPr>
          <w:rFonts w:ascii="Times New Roman" w:hAnsi="Times New Roman"/>
        </w:rPr>
        <w:t>labour</w:t>
      </w:r>
      <w:proofErr w:type="spellEnd"/>
      <w:r w:rsidRPr="007B7D0C">
        <w:rPr>
          <w:rFonts w:ascii="Times New Roman" w:hAnsi="Times New Roman"/>
        </w:rPr>
        <w:t xml:space="preserve"> and anomie; 2.4 Alienation 2.5 Rationalization; 2.6 Self and society; 2.7 Hegemony, power and authority; 2.8 Social control, structure and human behavior; 2.9 Social &amp; cultural capital; 2.10 World-systems and dependency </w:t>
      </w:r>
    </w:p>
    <w:p w:rsidR="00B65D05" w:rsidRPr="007B7D0C" w:rsidRDefault="00B65D05" w:rsidP="00B65D05">
      <w:pPr>
        <w:spacing w:after="0" w:line="240" w:lineRule="auto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 xml:space="preserve">Unit-3 Social Institutions and Socialization </w:t>
      </w:r>
    </w:p>
    <w:p w:rsidR="00B65D05" w:rsidRPr="007B7D0C" w:rsidRDefault="00B65D05" w:rsidP="00B65D05">
      <w:pPr>
        <w:rPr>
          <w:rFonts w:ascii="Times New Roman" w:hAnsi="Times New Roman"/>
          <w:shd w:val="clear" w:color="auto" w:fill="FFFFFF"/>
          <w:lang w:val="en-IN"/>
        </w:rPr>
      </w:pPr>
      <w:r w:rsidRPr="007B7D0C">
        <w:rPr>
          <w:rFonts w:ascii="Times New Roman" w:hAnsi="Times New Roman"/>
          <w:shd w:val="clear" w:color="auto" w:fill="FFFFFF"/>
        </w:rPr>
        <w:t>3.1 Perspectives on social institutions - family and marriage, caste, communities; 3.2 Stratification &amp; inequality; 3.3 Religion and society; 3.4 Organizations - formal organization (bureaucracy), informal organizations; 3.5 Cooperation, conflict &amp; accommodation.</w:t>
      </w:r>
    </w:p>
    <w:p w:rsidR="00B65D05" w:rsidRPr="007B7D0C" w:rsidRDefault="00B65D05" w:rsidP="00B65D05">
      <w:pPr>
        <w:spacing w:after="0" w:line="240" w:lineRule="auto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 xml:space="preserve">Unit-4 Social Change and Development </w:t>
      </w:r>
    </w:p>
    <w:p w:rsidR="00B65D05" w:rsidRPr="007B7D0C" w:rsidRDefault="00B65D05" w:rsidP="00B65D05">
      <w:pPr>
        <w:rPr>
          <w:rFonts w:ascii="Times New Roman" w:hAnsi="Times New Roman"/>
          <w:shd w:val="clear" w:color="auto" w:fill="FFFFFF"/>
          <w:lang w:val="en-IN"/>
        </w:rPr>
      </w:pPr>
      <w:r w:rsidRPr="007B7D0C">
        <w:rPr>
          <w:rFonts w:ascii="Times New Roman" w:hAnsi="Times New Roman"/>
          <w:shd w:val="clear" w:color="auto" w:fill="FFFFFF"/>
        </w:rPr>
        <w:t xml:space="preserve">4.1 Definition and theories of change (linear, cyclical, fluctuation and conflict); 4.2 Processes of social change – modernization, Sanskritization, industrialization, urbanization, secularization, social movements; 4.3 Understanding development – nature &amp; theories, society &amp; development; 4.4 Dependency, modernization &amp; globalization; 4.5 Qualitative &amp; quantitative approach to understanding change and development.   </w:t>
      </w:r>
    </w:p>
    <w:p w:rsidR="00B65D05" w:rsidRPr="007B7D0C" w:rsidRDefault="00B65D05" w:rsidP="00B65D05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>Text Books: -</w:t>
      </w:r>
    </w:p>
    <w:p w:rsidR="00B65D05" w:rsidRPr="007B7D0C" w:rsidRDefault="00B65D05" w:rsidP="00B65D05">
      <w:pPr>
        <w:pStyle w:val="ListParagraph"/>
        <w:numPr>
          <w:ilvl w:val="0"/>
          <w:numId w:val="11"/>
        </w:numPr>
        <w:spacing w:after="160" w:line="259" w:lineRule="auto"/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</w:rPr>
        <w:t xml:space="preserve"> Henslin, J.M. (2016)</w:t>
      </w:r>
      <w:r w:rsidRPr="007B7D0C">
        <w:rPr>
          <w:rFonts w:ascii="Times New Roman" w:hAnsi="Times New Roman"/>
          <w:i/>
          <w:iCs/>
        </w:rPr>
        <w:t>. Essentials of Sociology</w:t>
      </w:r>
      <w:r w:rsidRPr="007B7D0C">
        <w:rPr>
          <w:rFonts w:ascii="Times New Roman" w:hAnsi="Times New Roman"/>
        </w:rPr>
        <w:t>. Pearson.</w:t>
      </w:r>
    </w:p>
    <w:p w:rsidR="00B65D05" w:rsidRPr="007B7D0C" w:rsidRDefault="00B65D05" w:rsidP="00B65D05">
      <w:pPr>
        <w:pStyle w:val="ListParagraph"/>
        <w:numPr>
          <w:ilvl w:val="0"/>
          <w:numId w:val="11"/>
        </w:numPr>
        <w:spacing w:after="160" w:line="259" w:lineRule="auto"/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</w:rPr>
        <w:t xml:space="preserve"> </w:t>
      </w:r>
      <w:proofErr w:type="spellStart"/>
      <w:r w:rsidRPr="007B7D0C">
        <w:rPr>
          <w:rFonts w:ascii="Times New Roman" w:hAnsi="Times New Roman"/>
        </w:rPr>
        <w:t>Haralambos</w:t>
      </w:r>
      <w:proofErr w:type="spellEnd"/>
      <w:r w:rsidRPr="007B7D0C">
        <w:rPr>
          <w:rFonts w:ascii="Times New Roman" w:hAnsi="Times New Roman"/>
        </w:rPr>
        <w:t xml:space="preserve">, M. &amp; </w:t>
      </w:r>
      <w:proofErr w:type="spellStart"/>
      <w:r w:rsidRPr="007B7D0C">
        <w:rPr>
          <w:rFonts w:ascii="Times New Roman" w:hAnsi="Times New Roman"/>
        </w:rPr>
        <w:t>Horlborn</w:t>
      </w:r>
      <w:proofErr w:type="spellEnd"/>
      <w:r w:rsidRPr="007B7D0C">
        <w:rPr>
          <w:rFonts w:ascii="Times New Roman" w:hAnsi="Times New Roman"/>
        </w:rPr>
        <w:t xml:space="preserve">, M. (2014). </w:t>
      </w:r>
      <w:r w:rsidRPr="007B7D0C">
        <w:rPr>
          <w:rFonts w:ascii="Times New Roman" w:hAnsi="Times New Roman"/>
          <w:i/>
          <w:iCs/>
        </w:rPr>
        <w:t>Sociology: Themes and Perspectives</w:t>
      </w:r>
      <w:r w:rsidRPr="007B7D0C">
        <w:rPr>
          <w:rFonts w:ascii="Times New Roman" w:hAnsi="Times New Roman"/>
        </w:rPr>
        <w:t xml:space="preserve">. Harper Collins. </w:t>
      </w:r>
    </w:p>
    <w:p w:rsidR="00B65D05" w:rsidRPr="007B7D0C" w:rsidRDefault="00B65D05" w:rsidP="00B65D05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</w:rPr>
      </w:pPr>
      <w:r w:rsidRPr="007B7D0C">
        <w:rPr>
          <w:rFonts w:ascii="Times New Roman" w:hAnsi="Times New Roman"/>
          <w:b/>
          <w:bCs/>
          <w:color w:val="FF0000"/>
        </w:rPr>
        <w:t xml:space="preserve">Reference </w:t>
      </w:r>
      <w:r w:rsidR="000D3425" w:rsidRPr="007B7D0C">
        <w:rPr>
          <w:rFonts w:ascii="Times New Roman" w:hAnsi="Times New Roman"/>
          <w:b/>
          <w:bCs/>
          <w:color w:val="FF0000"/>
        </w:rPr>
        <w:t>Books:</w:t>
      </w:r>
      <w:r w:rsidRPr="007B7D0C">
        <w:rPr>
          <w:rFonts w:ascii="Times New Roman" w:hAnsi="Times New Roman"/>
          <w:b/>
          <w:bCs/>
          <w:color w:val="FF0000"/>
        </w:rPr>
        <w:t>-</w:t>
      </w:r>
    </w:p>
    <w:p w:rsidR="00B65D05" w:rsidRPr="007B7D0C" w:rsidRDefault="00B65D05" w:rsidP="00B65D05">
      <w:pPr>
        <w:pStyle w:val="ListParagraph"/>
        <w:numPr>
          <w:ilvl w:val="0"/>
          <w:numId w:val="12"/>
        </w:numPr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</w:rPr>
        <w:t xml:space="preserve"> </w:t>
      </w:r>
      <w:proofErr w:type="spellStart"/>
      <w:r w:rsidRPr="007B7D0C">
        <w:rPr>
          <w:rFonts w:ascii="Times New Roman" w:hAnsi="Times New Roman"/>
        </w:rPr>
        <w:t>Inkeles</w:t>
      </w:r>
      <w:proofErr w:type="spellEnd"/>
      <w:r w:rsidRPr="007B7D0C">
        <w:rPr>
          <w:rFonts w:ascii="Times New Roman" w:hAnsi="Times New Roman"/>
        </w:rPr>
        <w:t xml:space="preserve">, A. (1979). </w:t>
      </w:r>
      <w:r w:rsidRPr="007B7D0C">
        <w:rPr>
          <w:rFonts w:ascii="Times New Roman" w:hAnsi="Times New Roman"/>
          <w:i/>
          <w:iCs/>
        </w:rPr>
        <w:t xml:space="preserve">What is </w:t>
      </w:r>
      <w:proofErr w:type="gramStart"/>
      <w:r w:rsidRPr="007B7D0C">
        <w:rPr>
          <w:rFonts w:ascii="Times New Roman" w:hAnsi="Times New Roman"/>
          <w:i/>
          <w:iCs/>
        </w:rPr>
        <w:t>Sociology?:</w:t>
      </w:r>
      <w:proofErr w:type="gramEnd"/>
      <w:r w:rsidRPr="007B7D0C">
        <w:rPr>
          <w:rFonts w:ascii="Times New Roman" w:hAnsi="Times New Roman"/>
          <w:i/>
          <w:iCs/>
        </w:rPr>
        <w:t xml:space="preserve"> An Introduction to the Discipline and Profession.</w:t>
      </w:r>
      <w:r w:rsidRPr="007B7D0C">
        <w:rPr>
          <w:rFonts w:ascii="Times New Roman" w:hAnsi="Times New Roman"/>
        </w:rPr>
        <w:t xml:space="preserve"> Prentice Hall India Learning Private Limited.</w:t>
      </w:r>
    </w:p>
    <w:p w:rsidR="00B65D05" w:rsidRPr="007B7D0C" w:rsidRDefault="00B65D05" w:rsidP="00B65D05">
      <w:pPr>
        <w:pStyle w:val="ListParagraph"/>
        <w:numPr>
          <w:ilvl w:val="0"/>
          <w:numId w:val="12"/>
        </w:numPr>
        <w:spacing w:after="0"/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</w:rPr>
        <w:t xml:space="preserve"> </w:t>
      </w:r>
      <w:proofErr w:type="spellStart"/>
      <w:r w:rsidRPr="007B7D0C">
        <w:rPr>
          <w:rFonts w:ascii="Times New Roman" w:hAnsi="Times New Roman"/>
        </w:rPr>
        <w:t>Bottomore</w:t>
      </w:r>
      <w:proofErr w:type="spellEnd"/>
      <w:r w:rsidRPr="007B7D0C">
        <w:rPr>
          <w:rFonts w:ascii="Times New Roman" w:hAnsi="Times New Roman"/>
        </w:rPr>
        <w:t xml:space="preserve">, T.B. (1962). </w:t>
      </w:r>
      <w:r w:rsidRPr="007B7D0C">
        <w:rPr>
          <w:rFonts w:ascii="Times New Roman" w:hAnsi="Times New Roman"/>
          <w:i/>
          <w:iCs/>
        </w:rPr>
        <w:t>Sociology: A Guide to Problems and Literature</w:t>
      </w:r>
      <w:r w:rsidRPr="007B7D0C">
        <w:rPr>
          <w:rFonts w:ascii="Times New Roman" w:hAnsi="Times New Roman"/>
        </w:rPr>
        <w:t>. Routledge.</w:t>
      </w:r>
    </w:p>
    <w:p w:rsidR="00B65D05" w:rsidRPr="007B7D0C" w:rsidRDefault="00B65D05" w:rsidP="00B65D05">
      <w:pPr>
        <w:pStyle w:val="ListParagraph"/>
        <w:numPr>
          <w:ilvl w:val="0"/>
          <w:numId w:val="12"/>
        </w:numPr>
        <w:spacing w:after="0"/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  <w:color w:val="000000"/>
        </w:rPr>
        <w:t xml:space="preserve"> Rocher, G. (1982). </w:t>
      </w:r>
      <w:r w:rsidRPr="007B7D0C">
        <w:rPr>
          <w:rFonts w:ascii="Times New Roman" w:hAnsi="Times New Roman"/>
          <w:i/>
          <w:iCs/>
          <w:color w:val="000000"/>
        </w:rPr>
        <w:t>General Introduction to Sociology</w:t>
      </w:r>
      <w:r w:rsidRPr="007B7D0C">
        <w:rPr>
          <w:rFonts w:ascii="Times New Roman" w:hAnsi="Times New Roman"/>
          <w:color w:val="000000"/>
        </w:rPr>
        <w:t>. MacMillan.</w:t>
      </w:r>
    </w:p>
    <w:p w:rsidR="00B65D05" w:rsidRPr="007B7D0C" w:rsidRDefault="00B65D05" w:rsidP="00B65D05">
      <w:pPr>
        <w:pStyle w:val="ListParagraph"/>
        <w:numPr>
          <w:ilvl w:val="0"/>
          <w:numId w:val="12"/>
        </w:numPr>
        <w:spacing w:after="0"/>
        <w:ind w:left="239" w:hanging="180"/>
        <w:rPr>
          <w:rFonts w:ascii="Times New Roman" w:hAnsi="Times New Roman"/>
        </w:rPr>
      </w:pPr>
      <w:r w:rsidRPr="007B7D0C">
        <w:rPr>
          <w:rFonts w:ascii="Times New Roman" w:hAnsi="Times New Roman"/>
          <w:color w:val="000000"/>
        </w:rPr>
        <w:t xml:space="preserve"> Mandelbaum, D. (1990). </w:t>
      </w:r>
      <w:r w:rsidRPr="007B7D0C">
        <w:rPr>
          <w:rFonts w:ascii="Times New Roman" w:hAnsi="Times New Roman"/>
          <w:i/>
          <w:iCs/>
          <w:color w:val="000000"/>
        </w:rPr>
        <w:t>Society in India</w:t>
      </w:r>
      <w:r w:rsidRPr="007B7D0C">
        <w:rPr>
          <w:rFonts w:ascii="Times New Roman" w:hAnsi="Times New Roman"/>
          <w:color w:val="000000"/>
        </w:rPr>
        <w:t>. Popular.</w:t>
      </w:r>
    </w:p>
    <w:p w:rsidR="00B65D05" w:rsidRPr="00534C82" w:rsidRDefault="00B65D05" w:rsidP="00B65D05">
      <w:pPr>
        <w:pStyle w:val="ListParagraph"/>
        <w:numPr>
          <w:ilvl w:val="0"/>
          <w:numId w:val="12"/>
        </w:numPr>
        <w:spacing w:after="0"/>
        <w:ind w:left="239" w:hanging="180"/>
        <w:rPr>
          <w:rFonts w:ascii="Times New Roman" w:hAnsi="Times New Roman"/>
        </w:rPr>
      </w:pPr>
      <w:r w:rsidRPr="00534C82">
        <w:rPr>
          <w:rFonts w:ascii="Times New Roman" w:hAnsi="Times New Roman"/>
          <w:color w:val="000000"/>
        </w:rPr>
        <w:t xml:space="preserve"> Srinivas, M.N. (1991). </w:t>
      </w:r>
      <w:r w:rsidRPr="00534C82">
        <w:rPr>
          <w:rFonts w:ascii="Times New Roman" w:hAnsi="Times New Roman"/>
          <w:i/>
          <w:iCs/>
          <w:color w:val="000000"/>
        </w:rPr>
        <w:t>Social change in Modern India</w:t>
      </w:r>
      <w:r w:rsidRPr="00534C82">
        <w:rPr>
          <w:rFonts w:ascii="Times New Roman" w:hAnsi="Times New Roman"/>
          <w:color w:val="000000"/>
        </w:rPr>
        <w:t>. Orient Longman.</w:t>
      </w: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8"/>
          <w:szCs w:val="28"/>
          <w:lang w:val="en-IN" w:eastAsia="en-IN"/>
        </w:rPr>
        <w:lastRenderedPageBreak/>
        <w:drawing>
          <wp:anchor distT="0" distB="0" distL="114300" distR="114300" simplePos="0" relativeHeight="251671552" behindDoc="1" locked="0" layoutInCell="1" allowOverlap="1" wp14:anchorId="04E1FBF6" wp14:editId="6C8BAC6F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D0C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8"/>
          <w:szCs w:val="28"/>
          <w:lang w:val="en-IN" w:eastAsia="en-IN"/>
        </w:rPr>
      </w:pP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bCs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An Introduction to Business Management</w:t>
      </w: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7B7D0C">
        <w:rPr>
          <w:rFonts w:ascii="Times New Roman" w:hAnsi="Times New Roman"/>
          <w:b/>
          <w:sz w:val="24"/>
          <w:szCs w:val="24"/>
        </w:rPr>
        <w:t xml:space="preserve"> 5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umber of periods: 3 periods per week</w:t>
      </w:r>
    </w:p>
    <w:p w:rsidR="005369C5" w:rsidRPr="007B7D0C" w:rsidRDefault="005369C5" w:rsidP="005369C5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5306HS</w:t>
      </w:r>
    </w:p>
    <w:p w:rsidR="005369C5" w:rsidRPr="007B7D0C" w:rsidRDefault="005369C5" w:rsidP="005369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5369C5" w:rsidRPr="007B7D0C" w:rsidRDefault="005369C5" w:rsidP="005369C5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5369C5" w:rsidRPr="007B7D0C" w:rsidRDefault="005369C5" w:rsidP="005369C5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1.The very essence of this course is to broaden the multidisciplinary academic learning amongst engineering graduates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The functional areas of Marketing, Finance, HR will enhance command to a wide range of proactive and strategic decision - making skills. </w:t>
      </w:r>
    </w:p>
    <w:p w:rsidR="005369C5" w:rsidRPr="007B7D0C" w:rsidRDefault="005369C5" w:rsidP="005369C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 The course aims to place better career paths for the learner with vis-a-vis jobs, entrepreneurial ventures or start-ups.</w:t>
      </w:r>
    </w:p>
    <w:p w:rsidR="005369C5" w:rsidRPr="007B7D0C" w:rsidRDefault="005369C5" w:rsidP="005369C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5369C5" w:rsidRPr="007B7D0C" w:rsidRDefault="005369C5" w:rsidP="005369C5">
      <w:pPr>
        <w:tabs>
          <w:tab w:val="left" w:pos="4350"/>
        </w:tabs>
        <w:spacing w:after="0" w:line="24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1 Introduction to Basics and Operations Management </w:t>
      </w:r>
      <w:r w:rsidRPr="007B7D0C">
        <w:rPr>
          <w:rFonts w:ascii="Times New Roman" w:hAnsi="Times New Roman"/>
          <w:b/>
          <w:bCs/>
          <w:sz w:val="24"/>
          <w:szCs w:val="24"/>
        </w:rPr>
        <w:tab/>
      </w:r>
    </w:p>
    <w:p w:rsidR="005369C5" w:rsidRPr="007B7D0C" w:rsidRDefault="005369C5" w:rsidP="005369C5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Definition, Nature, Scope and Evolution of Management.</w:t>
      </w:r>
    </w:p>
    <w:p w:rsidR="005369C5" w:rsidRPr="007B7D0C" w:rsidRDefault="005369C5" w:rsidP="005369C5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Fayol’s Principles, Scientific Management, Management Functions. </w:t>
      </w:r>
    </w:p>
    <w:p w:rsidR="005369C5" w:rsidRPr="007B7D0C" w:rsidRDefault="005369C5" w:rsidP="005369C5">
      <w:pPr>
        <w:pStyle w:val="ListParagraph"/>
        <w:widowControl w:val="0"/>
        <w:numPr>
          <w:ilvl w:val="1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Production and Operations management – Concept, layout, location, JIT, TQM. </w:t>
      </w:r>
    </w:p>
    <w:p w:rsidR="005369C5" w:rsidRPr="007B7D0C" w:rsidRDefault="005369C5" w:rsidP="005369C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2 Marketing Management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2.1 Marketing -Definition, Evolution, marketing v/s selling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2.2 Marketing Mix- Concept of 4, 5 and 7 Ps. Concept of 4 Cs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3 Concept of Segmentation, Targeting and Positioning, BCG Matrix, Ansoff Matrix. 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2.4 Current Marketing Trends, Doctrine of Caveat Emptor v/s Consumer Is the King.</w:t>
      </w:r>
    </w:p>
    <w:p w:rsidR="005369C5" w:rsidRPr="007B7D0C" w:rsidRDefault="005369C5" w:rsidP="005369C5">
      <w:pPr>
        <w:spacing w:after="0" w:line="240" w:lineRule="auto"/>
        <w:rPr>
          <w:rFonts w:ascii="Times New Roman" w:eastAsia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3 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HRM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1 Human Resource- Concept and historical development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2 HR Planning, Recruitment, Selection, Induction. Training and Development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color w:val="C0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3.3 Performance Appraisal and Compensation – Types, Methods, 360-degree performance appraisal, MBO, Balanced Score Card.</w:t>
      </w:r>
    </w:p>
    <w:p w:rsidR="005369C5" w:rsidRPr="007B7D0C" w:rsidRDefault="005369C5" w:rsidP="005369C5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4 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Financial Management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1 Overview of Financial Management, Functions, Need and Importance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2 Sources of Finance, Risk and Return, Time value of Money.</w:t>
      </w:r>
    </w:p>
    <w:p w:rsidR="005369C5" w:rsidRPr="007B7D0C" w:rsidRDefault="005369C5" w:rsidP="005369C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3 Working Capital – Concept, Factors affecting Working Capital.</w:t>
      </w:r>
    </w:p>
    <w:p w:rsidR="005369C5" w:rsidRPr="007B7D0C" w:rsidRDefault="005369C5" w:rsidP="005369C5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4.4 Capital Structure.</w:t>
      </w:r>
    </w:p>
    <w:p w:rsidR="005369C5" w:rsidRPr="007B7D0C" w:rsidRDefault="005369C5" w:rsidP="00534C82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1. Stephen, P. Robbins &amp; Mary Coulter. </w:t>
      </w:r>
      <w:r w:rsidRPr="007B7D0C">
        <w:rPr>
          <w:rFonts w:ascii="Times New Roman" w:hAnsi="Times New Roman"/>
          <w:i/>
          <w:sz w:val="24"/>
          <w:szCs w:val="24"/>
        </w:rPr>
        <w:t>Management</w:t>
      </w:r>
      <w:r w:rsidRPr="007B7D0C">
        <w:rPr>
          <w:rFonts w:ascii="Times New Roman" w:hAnsi="Times New Roman"/>
          <w:sz w:val="24"/>
          <w:szCs w:val="24"/>
        </w:rPr>
        <w:t xml:space="preserve">. Fourteenth Edition.                   2019 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    Pearson Education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 Prasad L.M. </w:t>
      </w:r>
      <w:r w:rsidRPr="007B7D0C">
        <w:rPr>
          <w:rFonts w:ascii="Times New Roman" w:hAnsi="Times New Roman"/>
          <w:i/>
          <w:sz w:val="24"/>
          <w:szCs w:val="24"/>
        </w:rPr>
        <w:t>Principles and Practice of Management</w:t>
      </w:r>
      <w:r w:rsidRPr="007B7D0C">
        <w:rPr>
          <w:rFonts w:ascii="Times New Roman" w:hAnsi="Times New Roman"/>
          <w:sz w:val="24"/>
          <w:szCs w:val="24"/>
        </w:rPr>
        <w:t>, Sultan Chand and Sons.         2019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 Prasanna, C. </w:t>
      </w:r>
      <w:r w:rsidRPr="007B7D0C">
        <w:rPr>
          <w:rFonts w:ascii="Times New Roman" w:hAnsi="Times New Roman"/>
          <w:i/>
          <w:sz w:val="24"/>
          <w:szCs w:val="24"/>
        </w:rPr>
        <w:t>Financial Management: Theory &amp; Practice.</w:t>
      </w:r>
      <w:r w:rsidRPr="007B7D0C">
        <w:rPr>
          <w:rFonts w:ascii="Times New Roman" w:hAnsi="Times New Roman"/>
          <w:sz w:val="24"/>
          <w:szCs w:val="24"/>
        </w:rPr>
        <w:t xml:space="preserve"> 10</w:t>
      </w:r>
      <w:r w:rsidRPr="007B7D0C">
        <w:rPr>
          <w:rFonts w:ascii="Times New Roman" w:hAnsi="Times New Roman"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sz w:val="24"/>
          <w:szCs w:val="24"/>
        </w:rPr>
        <w:t xml:space="preserve"> ed. McGraw Hill.      2019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4. </w:t>
      </w:r>
      <w:proofErr w:type="spellStart"/>
      <w:r w:rsidRPr="007B7D0C">
        <w:rPr>
          <w:rFonts w:ascii="Times New Roman" w:hAnsi="Times New Roman"/>
          <w:sz w:val="24"/>
          <w:szCs w:val="24"/>
        </w:rPr>
        <w:t>Aswathapp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K. &amp; Dash K. </w:t>
      </w:r>
      <w:r w:rsidRPr="007B7D0C">
        <w:rPr>
          <w:rFonts w:ascii="Times New Roman" w:hAnsi="Times New Roman"/>
          <w:i/>
          <w:sz w:val="24"/>
          <w:szCs w:val="24"/>
        </w:rPr>
        <w:t>Human Resource Management: Text and Cases</w:t>
      </w:r>
      <w:r w:rsidRPr="007B7D0C">
        <w:rPr>
          <w:rFonts w:ascii="Times New Roman" w:hAnsi="Times New Roman"/>
          <w:sz w:val="24"/>
          <w:szCs w:val="24"/>
        </w:rPr>
        <w:t>.            2021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    9</w:t>
      </w:r>
      <w:r w:rsidRPr="007B7D0C">
        <w:rPr>
          <w:rFonts w:ascii="Times New Roman" w:hAnsi="Times New Roman"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sz w:val="24"/>
          <w:szCs w:val="24"/>
        </w:rPr>
        <w:t xml:space="preserve"> ed. Tata McGraw Hill.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5. Kotler P. &amp; Keller K.L. (2017) </w:t>
      </w:r>
      <w:r w:rsidRPr="007B7D0C">
        <w:rPr>
          <w:rFonts w:ascii="Times New Roman" w:hAnsi="Times New Roman"/>
          <w:i/>
          <w:sz w:val="24"/>
          <w:szCs w:val="24"/>
        </w:rPr>
        <w:t>Marketing Management.</w:t>
      </w:r>
      <w:r w:rsidRPr="007B7D0C">
        <w:rPr>
          <w:rFonts w:ascii="Times New Roman" w:hAnsi="Times New Roman"/>
          <w:sz w:val="24"/>
          <w:szCs w:val="24"/>
        </w:rPr>
        <w:t xml:space="preserve">                                            2017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    15</w:t>
      </w:r>
      <w:r w:rsidRPr="007B7D0C">
        <w:rPr>
          <w:rFonts w:ascii="Times New Roman" w:hAnsi="Times New Roman"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sz w:val="24"/>
          <w:szCs w:val="24"/>
        </w:rPr>
        <w:t xml:space="preserve"> ed. Pearson Education.</w:t>
      </w:r>
    </w:p>
    <w:p w:rsidR="005369C5" w:rsidRPr="007B7D0C" w:rsidRDefault="005369C5" w:rsidP="00534C82">
      <w:pPr>
        <w:shd w:val="clear" w:color="auto" w:fill="FFFFFF"/>
        <w:spacing w:after="0" w:line="240" w:lineRule="auto"/>
        <w:rPr>
          <w:rFonts w:ascii="Times New Roman" w:hAnsi="Times New Roman"/>
          <w:color w:val="0F1111"/>
          <w:sz w:val="24"/>
          <w:szCs w:val="24"/>
          <w:shd w:val="clear" w:color="auto" w:fill="FFFFFF"/>
        </w:rPr>
      </w:pPr>
      <w:r w:rsidRPr="007B7D0C">
        <w:rPr>
          <w:rFonts w:ascii="Times New Roman" w:hAnsi="Times New Roman"/>
          <w:sz w:val="24"/>
          <w:szCs w:val="24"/>
        </w:rPr>
        <w:t xml:space="preserve">6. </w:t>
      </w:r>
      <w:proofErr w:type="spellStart"/>
      <w:r w:rsidRPr="007B7D0C">
        <w:rPr>
          <w:rFonts w:ascii="Times New Roman" w:eastAsia="Times New Roman" w:hAnsi="Times New Roman"/>
          <w:color w:val="0F1111"/>
          <w:sz w:val="24"/>
          <w:szCs w:val="24"/>
          <w:shd w:val="clear" w:color="auto" w:fill="FFFFFF"/>
          <w:lang w:val="en-IN" w:eastAsia="en-IN"/>
        </w:rPr>
        <w:t>Panneerselvam</w:t>
      </w:r>
      <w:proofErr w:type="spellEnd"/>
      <w:r w:rsidRPr="007B7D0C">
        <w:rPr>
          <w:rFonts w:ascii="Times New Roman" w:eastAsia="Times New Roman" w:hAnsi="Times New Roman"/>
          <w:color w:val="0F1111"/>
          <w:sz w:val="24"/>
          <w:szCs w:val="24"/>
          <w:lang w:val="en-IN" w:eastAsia="en-IN"/>
        </w:rPr>
        <w:t xml:space="preserve">, R. </w:t>
      </w:r>
      <w:r w:rsidRPr="007B7D0C">
        <w:rPr>
          <w:rFonts w:ascii="Times New Roman" w:eastAsia="Times New Roman" w:hAnsi="Times New Roman"/>
          <w:i/>
          <w:iCs/>
          <w:color w:val="0F1111"/>
          <w:sz w:val="24"/>
          <w:szCs w:val="24"/>
          <w:lang w:val="en-IN" w:eastAsia="en-IN"/>
        </w:rPr>
        <w:t xml:space="preserve">Production and Operations Management, </w:t>
      </w:r>
      <w:r w:rsidRPr="007B7D0C">
        <w:rPr>
          <w:rFonts w:ascii="Times New Roman" w:hAnsi="Times New Roman"/>
          <w:color w:val="0F1111"/>
          <w:sz w:val="24"/>
          <w:szCs w:val="24"/>
          <w:shd w:val="clear" w:color="auto" w:fill="FFFFFF"/>
        </w:rPr>
        <w:t>Prentice Hall India     2012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Reference Books: -</w:t>
      </w:r>
    </w:p>
    <w:p w:rsidR="005369C5" w:rsidRPr="007B7D0C" w:rsidRDefault="005369C5" w:rsidP="00534C82">
      <w:pPr>
        <w:pStyle w:val="TableParagraph"/>
        <w:spacing w:line="240" w:lineRule="auto"/>
        <w:ind w:left="0"/>
        <w:rPr>
          <w:i/>
          <w:sz w:val="24"/>
          <w:szCs w:val="24"/>
        </w:rPr>
      </w:pPr>
      <w:r w:rsidRPr="007B7D0C">
        <w:rPr>
          <w:sz w:val="24"/>
          <w:szCs w:val="24"/>
        </w:rPr>
        <w:t>1.</w:t>
      </w:r>
      <w:hyperlink r:id="rId7" w:history="1">
        <w:r w:rsidRPr="007B7D0C">
          <w:rPr>
            <w:rStyle w:val="Hyperlink"/>
            <w:sz w:val="24"/>
            <w:szCs w:val="24"/>
            <w:shd w:val="clear" w:color="auto" w:fill="FFFFFF"/>
          </w:rPr>
          <w:t>Philip K</w:t>
        </w:r>
      </w:hyperlink>
      <w:r w:rsidRPr="007B7D0C">
        <w:rPr>
          <w:sz w:val="24"/>
          <w:szCs w:val="24"/>
        </w:rPr>
        <w:t>.,</w:t>
      </w:r>
      <w:r w:rsidRPr="007B7D0C">
        <w:rPr>
          <w:sz w:val="24"/>
          <w:szCs w:val="24"/>
          <w:shd w:val="clear" w:color="auto" w:fill="FFFFFF"/>
        </w:rPr>
        <w:t> </w:t>
      </w:r>
      <w:proofErr w:type="spellStart"/>
      <w:r w:rsidRPr="007B7D0C">
        <w:fldChar w:fldCharType="begin"/>
      </w:r>
      <w:r w:rsidRPr="007B7D0C">
        <w:rPr>
          <w:sz w:val="24"/>
          <w:szCs w:val="24"/>
        </w:rPr>
        <w:instrText>HYPERLINK "https://www.wiley.com/en-us/search?pq=%7Crelevance%7Cauthor%3AHermawan+Kartajaya"</w:instrText>
      </w:r>
      <w:r w:rsidRPr="007B7D0C">
        <w:fldChar w:fldCharType="separate"/>
      </w:r>
      <w:r w:rsidRPr="007B7D0C">
        <w:rPr>
          <w:rStyle w:val="Hyperlink"/>
          <w:sz w:val="24"/>
          <w:szCs w:val="24"/>
          <w:shd w:val="clear" w:color="auto" w:fill="FFFFFF"/>
        </w:rPr>
        <w:t>Hermawan</w:t>
      </w:r>
      <w:proofErr w:type="spellEnd"/>
      <w:r w:rsidRPr="007B7D0C">
        <w:rPr>
          <w:rStyle w:val="Hyperlink"/>
          <w:sz w:val="24"/>
          <w:szCs w:val="24"/>
          <w:shd w:val="clear" w:color="auto" w:fill="FFFFFF"/>
        </w:rPr>
        <w:t xml:space="preserve"> K.</w:t>
      </w:r>
      <w:r w:rsidRPr="007B7D0C">
        <w:rPr>
          <w:rStyle w:val="Hyperlink"/>
          <w:color w:val="auto"/>
          <w:sz w:val="24"/>
          <w:szCs w:val="24"/>
          <w:u w:val="none"/>
          <w:shd w:val="clear" w:color="auto" w:fill="FFFFFF"/>
        </w:rPr>
        <w:fldChar w:fldCharType="end"/>
      </w:r>
      <w:r w:rsidRPr="007B7D0C">
        <w:rPr>
          <w:sz w:val="24"/>
          <w:szCs w:val="24"/>
          <w:shd w:val="clear" w:color="auto" w:fill="FFFFFF"/>
        </w:rPr>
        <w:t>&amp;</w:t>
      </w:r>
      <w:proofErr w:type="spellStart"/>
      <w:r w:rsidRPr="007B7D0C">
        <w:fldChar w:fldCharType="begin"/>
      </w:r>
      <w:r w:rsidRPr="007B7D0C">
        <w:rPr>
          <w:sz w:val="24"/>
          <w:szCs w:val="24"/>
        </w:rPr>
        <w:instrText>HYPERLINK "https://www.wiley.com/en-us/search?pq=%7Crelevance%7Cauthor%3AIwan+Setiawan"</w:instrText>
      </w:r>
      <w:r w:rsidRPr="007B7D0C">
        <w:fldChar w:fldCharType="separate"/>
      </w:r>
      <w:r w:rsidRPr="007B7D0C">
        <w:rPr>
          <w:rStyle w:val="Hyperlink"/>
          <w:sz w:val="24"/>
          <w:szCs w:val="24"/>
          <w:shd w:val="clear" w:color="auto" w:fill="FFFFFF"/>
        </w:rPr>
        <w:t>Iwan</w:t>
      </w:r>
      <w:proofErr w:type="spellEnd"/>
      <w:r w:rsidRPr="007B7D0C">
        <w:rPr>
          <w:rStyle w:val="Hyperlink"/>
          <w:sz w:val="24"/>
          <w:szCs w:val="24"/>
          <w:shd w:val="clear" w:color="auto" w:fill="FFFFFF"/>
        </w:rPr>
        <w:t xml:space="preserve"> S.</w:t>
      </w:r>
      <w:r w:rsidRPr="007B7D0C">
        <w:rPr>
          <w:rStyle w:val="Hyperlink"/>
          <w:color w:val="auto"/>
          <w:sz w:val="24"/>
          <w:szCs w:val="24"/>
          <w:u w:val="none"/>
          <w:shd w:val="clear" w:color="auto" w:fill="FFFFFF"/>
        </w:rPr>
        <w:fldChar w:fldCharType="end"/>
      </w:r>
      <w:r w:rsidRPr="007B7D0C">
        <w:rPr>
          <w:rStyle w:val="Hyperlink"/>
          <w:sz w:val="24"/>
          <w:szCs w:val="24"/>
          <w:shd w:val="clear" w:color="auto" w:fill="FFFFFF"/>
        </w:rPr>
        <w:t xml:space="preserve"> </w:t>
      </w:r>
      <w:r w:rsidRPr="007B7D0C">
        <w:rPr>
          <w:i/>
          <w:sz w:val="24"/>
          <w:szCs w:val="24"/>
        </w:rPr>
        <w:t xml:space="preserve">Marketing 5.0: Technology for Humanity. </w:t>
      </w:r>
    </w:p>
    <w:p w:rsidR="005369C5" w:rsidRPr="007B7D0C" w:rsidRDefault="005369C5" w:rsidP="00534C82">
      <w:pPr>
        <w:pStyle w:val="TableParagraph"/>
        <w:spacing w:line="240" w:lineRule="auto"/>
        <w:ind w:left="0"/>
        <w:rPr>
          <w:sz w:val="24"/>
          <w:szCs w:val="24"/>
        </w:rPr>
      </w:pPr>
      <w:r w:rsidRPr="007B7D0C">
        <w:rPr>
          <w:sz w:val="24"/>
          <w:szCs w:val="24"/>
        </w:rPr>
        <w:t>Wiley.                                                                                                                               2021</w:t>
      </w:r>
    </w:p>
    <w:p w:rsidR="005369C5" w:rsidRPr="007B7D0C" w:rsidRDefault="005369C5" w:rsidP="00534C82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lastRenderedPageBreak/>
        <w:t>2.Berk J. &amp;</w:t>
      </w:r>
      <w:r w:rsidR="00455DAA">
        <w:rPr>
          <w:rFonts w:ascii="Times New Roman" w:hAnsi="Times New Roman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 xml:space="preserve">Demarzo P. </w:t>
      </w:r>
      <w:r w:rsidRPr="007B7D0C">
        <w:rPr>
          <w:rFonts w:ascii="Times New Roman" w:hAnsi="Times New Roman"/>
          <w:i/>
          <w:sz w:val="24"/>
          <w:szCs w:val="24"/>
        </w:rPr>
        <w:t>Financial Management</w:t>
      </w:r>
      <w:r w:rsidRPr="007B7D0C">
        <w:rPr>
          <w:rFonts w:ascii="Times New Roman" w:hAnsi="Times New Roman"/>
          <w:sz w:val="24"/>
          <w:szCs w:val="24"/>
        </w:rPr>
        <w:t xml:space="preserve"> Third ed. Pearson Education India      2016</w:t>
      </w:r>
    </w:p>
    <w:p w:rsidR="005369C5" w:rsidRPr="007B7D0C" w:rsidRDefault="005369C5" w:rsidP="00534C82">
      <w:pPr>
        <w:pStyle w:val="TableParagraph"/>
        <w:tabs>
          <w:tab w:val="left" w:pos="8020"/>
        </w:tabs>
        <w:spacing w:line="240" w:lineRule="auto"/>
        <w:ind w:left="0"/>
        <w:rPr>
          <w:sz w:val="24"/>
          <w:szCs w:val="24"/>
        </w:rPr>
      </w:pPr>
      <w:r w:rsidRPr="007B7D0C">
        <w:rPr>
          <w:sz w:val="24"/>
          <w:szCs w:val="24"/>
        </w:rPr>
        <w:t xml:space="preserve">3.Rao VSP. </w:t>
      </w:r>
      <w:r w:rsidRPr="007B7D0C">
        <w:rPr>
          <w:i/>
          <w:sz w:val="24"/>
          <w:szCs w:val="24"/>
        </w:rPr>
        <w:t>Human Resource Management</w:t>
      </w:r>
      <w:r w:rsidRPr="007B7D0C">
        <w:rPr>
          <w:sz w:val="24"/>
          <w:szCs w:val="24"/>
        </w:rPr>
        <w:t xml:space="preserve"> Second ed. Taxmann’s                               2020</w:t>
      </w: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4. Hill. C &amp; McShane. S </w:t>
      </w:r>
      <w:r w:rsidRPr="007B7D0C">
        <w:rPr>
          <w:rFonts w:ascii="Times New Roman" w:hAnsi="Times New Roman"/>
          <w:i/>
          <w:sz w:val="24"/>
          <w:szCs w:val="24"/>
        </w:rPr>
        <w:t xml:space="preserve">Principles of Management, McGraw Hill                               </w:t>
      </w:r>
      <w:r w:rsidRPr="007B7D0C">
        <w:rPr>
          <w:rFonts w:ascii="Times New Roman" w:hAnsi="Times New Roman"/>
          <w:iCs/>
          <w:sz w:val="24"/>
          <w:szCs w:val="24"/>
        </w:rPr>
        <w:t>2007</w:t>
      </w: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5369C5" w:rsidRPr="007B7D0C" w:rsidRDefault="005369C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534C82">
      <w:pPr>
        <w:widowControl w:val="0"/>
        <w:tabs>
          <w:tab w:val="left" w:pos="820"/>
          <w:tab w:val="left" w:pos="821"/>
        </w:tabs>
        <w:autoSpaceDE w:val="0"/>
        <w:autoSpaceDN w:val="0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0452E3" w:rsidRDefault="000452E3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0452E3" w:rsidRDefault="000452E3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534C82" w:rsidRPr="007B7D0C" w:rsidRDefault="00534C82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73600" behindDoc="1" locked="0" layoutInCell="1" allowOverlap="1" wp14:anchorId="16E9AF20" wp14:editId="1DF02EF3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bCs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Wellness through Yoga</w:t>
      </w: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7B7D0C">
        <w:rPr>
          <w:rFonts w:ascii="Times New Roman" w:hAnsi="Times New Roman"/>
          <w:b/>
          <w:sz w:val="24"/>
          <w:szCs w:val="24"/>
        </w:rPr>
        <w:t xml:space="preserve"> 5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umber of periods: 3 periods per week</w:t>
      </w:r>
    </w:p>
    <w:p w:rsidR="007C642A" w:rsidRPr="007B7D0C" w:rsidRDefault="007C642A" w:rsidP="007C642A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5308HS</w:t>
      </w:r>
    </w:p>
    <w:p w:rsidR="007C642A" w:rsidRPr="007B7D0C" w:rsidRDefault="007C642A" w:rsidP="007C642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7C642A" w:rsidRPr="007B7D0C" w:rsidRDefault="007C642A" w:rsidP="007C642A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7C642A" w:rsidRPr="007B7D0C" w:rsidRDefault="007C642A" w:rsidP="007C642A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7C642A" w:rsidRPr="007B7D0C" w:rsidRDefault="007C642A" w:rsidP="007C642A">
      <w:pPr>
        <w:pStyle w:val="Default"/>
        <w:numPr>
          <w:ilvl w:val="0"/>
          <w:numId w:val="14"/>
        </w:numPr>
        <w:jc w:val="both"/>
      </w:pPr>
      <w:r w:rsidRPr="007B7D0C">
        <w:t>To discuss yogic view of holistic personality, health and wellness.</w:t>
      </w:r>
    </w:p>
    <w:p w:rsidR="007C642A" w:rsidRPr="007B7D0C" w:rsidRDefault="007C642A" w:rsidP="007C642A">
      <w:pPr>
        <w:pStyle w:val="Default"/>
        <w:numPr>
          <w:ilvl w:val="0"/>
          <w:numId w:val="14"/>
        </w:numPr>
        <w:jc w:val="both"/>
      </w:pPr>
      <w:r w:rsidRPr="007B7D0C">
        <w:t xml:space="preserve">To overview yogic </w:t>
      </w:r>
      <w:proofErr w:type="spellStart"/>
      <w:r w:rsidRPr="007B7D0C">
        <w:t>etio</w:t>
      </w:r>
      <w:proofErr w:type="spellEnd"/>
      <w:r w:rsidRPr="007B7D0C">
        <w:t xml:space="preserve"> pathology of distress and illnesses.</w:t>
      </w:r>
    </w:p>
    <w:p w:rsidR="007C642A" w:rsidRPr="007B7D0C" w:rsidRDefault="007C642A" w:rsidP="007C642A">
      <w:pPr>
        <w:pStyle w:val="Default"/>
        <w:numPr>
          <w:ilvl w:val="0"/>
          <w:numId w:val="14"/>
        </w:numPr>
        <w:jc w:val="both"/>
      </w:pPr>
      <w:r w:rsidRPr="007B7D0C">
        <w:t>To give overview on principles and practices of yoga for managing stress, grooming personality and boosting wellness</w:t>
      </w:r>
    </w:p>
    <w:p w:rsidR="007C642A" w:rsidRPr="007B7D0C" w:rsidRDefault="007C642A" w:rsidP="007C642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7C642A" w:rsidRPr="007B7D0C" w:rsidRDefault="007C642A" w:rsidP="007C642A">
      <w:pPr>
        <w:rPr>
          <w:rFonts w:ascii="Times New Roman" w:hAnsi="Times New Roman"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color w:val="FF0000"/>
          <w:sz w:val="24"/>
          <w:szCs w:val="24"/>
        </w:rPr>
        <w:t>Unit-I Overview of Yoga &amp; Healthy Yogic Lifestyle</w:t>
      </w:r>
    </w:p>
    <w:p w:rsidR="007C642A" w:rsidRPr="007B7D0C" w:rsidRDefault="007C642A" w:rsidP="007C642A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Yoga: Etymology, Definitions, Aims, Objectives, Misconceptions about Yoga.</w:t>
      </w:r>
    </w:p>
    <w:p w:rsidR="007C642A" w:rsidRPr="007B7D0C" w:rsidRDefault="007C642A" w:rsidP="007C642A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Yogic diet and environment, Supportive and Disruptive Factors of Yogic Living, </w:t>
      </w:r>
    </w:p>
    <w:p w:rsidR="007C642A" w:rsidRPr="007B7D0C" w:rsidRDefault="007C642A" w:rsidP="007C642A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Concept of mind-body practices, Wellness empowering measures and means in Hatha Yoga and Yoga </w:t>
      </w:r>
      <w:proofErr w:type="spellStart"/>
      <w:r w:rsidRPr="007B7D0C">
        <w:rPr>
          <w:rFonts w:ascii="Times New Roman" w:hAnsi="Times New Roman"/>
          <w:sz w:val="24"/>
          <w:szCs w:val="24"/>
        </w:rPr>
        <w:t>Vasistha</w:t>
      </w:r>
      <w:proofErr w:type="spellEnd"/>
      <w:r w:rsidRPr="007B7D0C">
        <w:rPr>
          <w:rFonts w:ascii="Times New Roman" w:hAnsi="Times New Roman"/>
          <w:sz w:val="24"/>
          <w:szCs w:val="24"/>
        </w:rPr>
        <w:t>.</w:t>
      </w:r>
    </w:p>
    <w:p w:rsidR="007C642A" w:rsidRPr="007B7D0C" w:rsidRDefault="007C642A" w:rsidP="007C642A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Streams: -Hath Yoga, Raj Yoga, Bhakti Yoga, Jnana Yoga and Karma Yoga.</w:t>
      </w:r>
    </w:p>
    <w:p w:rsidR="007C642A" w:rsidRPr="007B7D0C" w:rsidRDefault="007C642A" w:rsidP="007C642A">
      <w:pPr>
        <w:pStyle w:val="TableParagraph"/>
        <w:spacing w:line="318" w:lineRule="exact"/>
        <w:ind w:left="0"/>
        <w:rPr>
          <w:b/>
          <w:bCs/>
          <w:color w:val="FF0000"/>
          <w:sz w:val="24"/>
          <w:szCs w:val="24"/>
        </w:rPr>
      </w:pPr>
      <w:r w:rsidRPr="007B7D0C">
        <w:rPr>
          <w:b/>
          <w:color w:val="FF0000"/>
          <w:sz w:val="24"/>
          <w:szCs w:val="24"/>
        </w:rPr>
        <w:t xml:space="preserve">Unit-II </w:t>
      </w:r>
      <w:r w:rsidRPr="007B7D0C">
        <w:rPr>
          <w:b/>
          <w:bCs/>
          <w:color w:val="FF0000"/>
          <w:sz w:val="24"/>
          <w:szCs w:val="24"/>
        </w:rPr>
        <w:t>Yogic Concept of Holistic Health and Personality</w:t>
      </w:r>
    </w:p>
    <w:p w:rsidR="007C642A" w:rsidRPr="007B7D0C" w:rsidRDefault="007C642A" w:rsidP="007C642A">
      <w:pPr>
        <w:pStyle w:val="ListParagraph"/>
        <w:numPr>
          <w:ilvl w:val="1"/>
          <w:numId w:val="16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Yogic Anatomy: Five Sheaths and Tri Bodies and their Psychobiological Correlates,</w:t>
      </w:r>
    </w:p>
    <w:p w:rsidR="007C642A" w:rsidRPr="007B7D0C" w:rsidRDefault="007C642A" w:rsidP="007C642A">
      <w:pPr>
        <w:pStyle w:val="ListParagraph"/>
        <w:numPr>
          <w:ilvl w:val="1"/>
          <w:numId w:val="16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 Holistic Health and Personality Development through </w:t>
      </w:r>
      <w:proofErr w:type="spellStart"/>
      <w:r w:rsidRPr="007B7D0C">
        <w:rPr>
          <w:rFonts w:ascii="Times New Roman" w:hAnsi="Times New Roman"/>
          <w:sz w:val="24"/>
          <w:szCs w:val="24"/>
        </w:rPr>
        <w:t>Panchakosh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Yoga Sadhana and Patanjali’s Ashtanga Yoga.</w:t>
      </w:r>
    </w:p>
    <w:p w:rsidR="007C642A" w:rsidRPr="007B7D0C" w:rsidRDefault="007C642A" w:rsidP="007C642A">
      <w:pPr>
        <w:pStyle w:val="ListParagraph"/>
        <w:numPr>
          <w:ilvl w:val="1"/>
          <w:numId w:val="16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Modern and Yogic Concept of Stress; Pathophysiology of Stress, Stress-Induced </w:t>
      </w:r>
      <w:proofErr w:type="gramStart"/>
      <w:r w:rsidRPr="007B7D0C">
        <w:rPr>
          <w:rFonts w:ascii="Times New Roman" w:hAnsi="Times New Roman"/>
          <w:sz w:val="24"/>
          <w:szCs w:val="24"/>
        </w:rPr>
        <w:t>Illnesses .</w:t>
      </w:r>
      <w:proofErr w:type="gramEnd"/>
    </w:p>
    <w:p w:rsidR="007C642A" w:rsidRPr="007B7D0C" w:rsidRDefault="007C642A" w:rsidP="007C642A">
      <w:pPr>
        <w:pStyle w:val="ListParagraph"/>
        <w:numPr>
          <w:ilvl w:val="1"/>
          <w:numId w:val="16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Yogic </w:t>
      </w:r>
      <w:proofErr w:type="gramStart"/>
      <w:r w:rsidRPr="007B7D0C">
        <w:rPr>
          <w:rFonts w:ascii="Times New Roman" w:hAnsi="Times New Roman"/>
          <w:sz w:val="24"/>
          <w:szCs w:val="24"/>
        </w:rPr>
        <w:t>Approach(</w:t>
      </w:r>
      <w:proofErr w:type="gramEnd"/>
      <w:r w:rsidRPr="007B7D0C">
        <w:rPr>
          <w:rFonts w:ascii="Times New Roman" w:hAnsi="Times New Roman"/>
          <w:sz w:val="24"/>
          <w:szCs w:val="24"/>
        </w:rPr>
        <w:t xml:space="preserve">Somatic, </w:t>
      </w:r>
      <w:proofErr w:type="spellStart"/>
      <w:r w:rsidRPr="007B7D0C">
        <w:rPr>
          <w:rFonts w:ascii="Times New Roman" w:hAnsi="Times New Roman"/>
          <w:sz w:val="24"/>
          <w:szCs w:val="24"/>
        </w:rPr>
        <w:t>Pranic</w:t>
      </w:r>
      <w:proofErr w:type="spellEnd"/>
      <w:r w:rsidRPr="007B7D0C">
        <w:rPr>
          <w:rFonts w:ascii="Times New Roman" w:hAnsi="Times New Roman"/>
          <w:sz w:val="24"/>
          <w:szCs w:val="24"/>
        </w:rPr>
        <w:t>, and Mental Yoga Practices, Diet, Lifestyle, and Environment) for Stress Management</w:t>
      </w:r>
    </w:p>
    <w:p w:rsidR="007C642A" w:rsidRPr="007B7D0C" w:rsidRDefault="007C642A" w:rsidP="007C642A">
      <w:pPr>
        <w:pStyle w:val="TableParagraph"/>
        <w:spacing w:line="317" w:lineRule="exact"/>
        <w:ind w:left="0"/>
        <w:rPr>
          <w:b/>
          <w:color w:val="FF0000"/>
          <w:sz w:val="24"/>
          <w:szCs w:val="24"/>
        </w:rPr>
      </w:pPr>
      <w:r w:rsidRPr="007B7D0C">
        <w:rPr>
          <w:b/>
          <w:color w:val="FF0000"/>
          <w:sz w:val="24"/>
          <w:szCs w:val="24"/>
        </w:rPr>
        <w:t>Unit-III Hatha Yoga</w:t>
      </w:r>
    </w:p>
    <w:p w:rsidR="007C642A" w:rsidRPr="007B7D0C" w:rsidRDefault="007C642A" w:rsidP="007C642A">
      <w:pPr>
        <w:pStyle w:val="ListParagraph"/>
        <w:numPr>
          <w:ilvl w:val="1"/>
          <w:numId w:val="17"/>
        </w:numPr>
        <w:spacing w:after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Hatha Yoga: Origin, Meaning, Definition, Aim, Objectives, Diet and Setting for Hatha Yoga, Dos and Don’ts for Hatha Yoga.</w:t>
      </w:r>
    </w:p>
    <w:p w:rsidR="007C642A" w:rsidRPr="007B7D0C" w:rsidRDefault="007C642A" w:rsidP="007C642A">
      <w:pPr>
        <w:pStyle w:val="ListParagraph"/>
        <w:numPr>
          <w:ilvl w:val="1"/>
          <w:numId w:val="17"/>
        </w:numPr>
        <w:spacing w:after="0"/>
        <w:ind w:left="432" w:hanging="432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 Cleansing Techniques: </w:t>
      </w:r>
      <w:r w:rsidRPr="007B7D0C">
        <w:rPr>
          <w:rFonts w:ascii="Times New Roman" w:hAnsi="Times New Roman"/>
          <w:iCs/>
          <w:sz w:val="24"/>
          <w:szCs w:val="24"/>
        </w:rPr>
        <w:t>-</w:t>
      </w:r>
      <w:proofErr w:type="spellStart"/>
      <w:r w:rsidRPr="007B7D0C">
        <w:rPr>
          <w:rFonts w:ascii="Times New Roman" w:hAnsi="Times New Roman"/>
          <w:iCs/>
          <w:sz w:val="24"/>
          <w:szCs w:val="24"/>
        </w:rPr>
        <w:t>Kapalbhati</w:t>
      </w:r>
      <w:proofErr w:type="spellEnd"/>
      <w:r w:rsidRPr="007B7D0C">
        <w:rPr>
          <w:rFonts w:ascii="Times New Roman" w:hAnsi="Times New Roman"/>
          <w:iCs/>
          <w:sz w:val="24"/>
          <w:szCs w:val="24"/>
        </w:rPr>
        <w:t xml:space="preserve">, Jal </w:t>
      </w:r>
      <w:proofErr w:type="spellStart"/>
      <w:r w:rsidRPr="007B7D0C">
        <w:rPr>
          <w:rFonts w:ascii="Times New Roman" w:hAnsi="Times New Roman"/>
          <w:iCs/>
          <w:sz w:val="24"/>
          <w:szCs w:val="24"/>
        </w:rPr>
        <w:t>Neti</w:t>
      </w:r>
      <w:proofErr w:type="spellEnd"/>
      <w:r w:rsidRPr="007B7D0C">
        <w:rPr>
          <w:rFonts w:ascii="Times New Roman" w:hAnsi="Times New Roman"/>
          <w:iCs/>
          <w:sz w:val="24"/>
          <w:szCs w:val="24"/>
        </w:rPr>
        <w:t xml:space="preserve">&amp; Rubber </w:t>
      </w:r>
      <w:proofErr w:type="spellStart"/>
      <w:r w:rsidRPr="007B7D0C">
        <w:rPr>
          <w:rFonts w:ascii="Times New Roman" w:hAnsi="Times New Roman"/>
          <w:iCs/>
          <w:sz w:val="24"/>
          <w:szCs w:val="24"/>
        </w:rPr>
        <w:t>Neti</w:t>
      </w:r>
      <w:proofErr w:type="spellEnd"/>
      <w:r w:rsidRPr="007B7D0C">
        <w:rPr>
          <w:rFonts w:ascii="Times New Roman" w:hAnsi="Times New Roman"/>
          <w:iCs/>
          <w:sz w:val="24"/>
          <w:szCs w:val="24"/>
        </w:rPr>
        <w:t>.</w:t>
      </w:r>
    </w:p>
    <w:p w:rsidR="007C642A" w:rsidRPr="007B7D0C" w:rsidRDefault="007C642A" w:rsidP="007C642A">
      <w:pPr>
        <w:pStyle w:val="ListParagraph"/>
        <w:numPr>
          <w:ilvl w:val="1"/>
          <w:numId w:val="17"/>
        </w:numPr>
        <w:spacing w:after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Posture: Meditative, Cultural Asanas: (A) Standing asanas, (B) Seating Asanas</w:t>
      </w:r>
      <w:r w:rsidRPr="007B7D0C">
        <w:rPr>
          <w:rFonts w:ascii="Times New Roman" w:hAnsi="Times New Roman"/>
          <w:i/>
          <w:iCs/>
          <w:sz w:val="24"/>
          <w:szCs w:val="24"/>
        </w:rPr>
        <w:t>.</w:t>
      </w:r>
      <w:r w:rsidRPr="007B7D0C">
        <w:rPr>
          <w:rFonts w:ascii="Times New Roman" w:hAnsi="Times New Roman"/>
          <w:sz w:val="24"/>
          <w:szCs w:val="24"/>
        </w:rPr>
        <w:t xml:space="preserve"> (C) Lying (supine), and (D) Lying (prone), P</w:t>
      </w:r>
      <w:r w:rsidRPr="007B7D0C">
        <w:rPr>
          <w:rFonts w:ascii="Times New Roman" w:hAnsi="Times New Roman"/>
          <w:iCs/>
          <w:sz w:val="24"/>
          <w:szCs w:val="24"/>
        </w:rPr>
        <w:t xml:space="preserve">rinciples for </w:t>
      </w:r>
      <w:proofErr w:type="spellStart"/>
      <w:r w:rsidRPr="007B7D0C">
        <w:rPr>
          <w:rFonts w:ascii="Times New Roman" w:hAnsi="Times New Roman"/>
          <w:iCs/>
          <w:sz w:val="24"/>
          <w:szCs w:val="24"/>
        </w:rPr>
        <w:t>Yogasana</w:t>
      </w:r>
      <w:proofErr w:type="spellEnd"/>
      <w:r w:rsidRPr="007B7D0C">
        <w:rPr>
          <w:rFonts w:ascii="Times New Roman" w:hAnsi="Times New Roman"/>
          <w:iCs/>
          <w:sz w:val="24"/>
          <w:szCs w:val="24"/>
        </w:rPr>
        <w:t xml:space="preserve"> Practice</w:t>
      </w:r>
    </w:p>
    <w:p w:rsidR="007C642A" w:rsidRPr="007B7D0C" w:rsidRDefault="007C642A" w:rsidP="007C642A">
      <w:pPr>
        <w:pStyle w:val="ListParagraph"/>
        <w:numPr>
          <w:ilvl w:val="1"/>
          <w:numId w:val="17"/>
        </w:numPr>
        <w:spacing w:after="0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Pranayam</w:t>
      </w:r>
      <w:proofErr w:type="spellEnd"/>
      <w:r w:rsidRPr="007B7D0C">
        <w:rPr>
          <w:rFonts w:ascii="Times New Roman" w:hAnsi="Times New Roman"/>
          <w:sz w:val="24"/>
          <w:szCs w:val="24"/>
        </w:rPr>
        <w:t>, Locks, Gestures, Concentrations, and Meditations.</w:t>
      </w:r>
    </w:p>
    <w:p w:rsidR="007C642A" w:rsidRPr="007B7D0C" w:rsidRDefault="007C642A" w:rsidP="007C642A">
      <w:pPr>
        <w:pStyle w:val="TableParagraph"/>
        <w:spacing w:line="317" w:lineRule="exact"/>
        <w:ind w:left="0"/>
        <w:rPr>
          <w:b/>
          <w:color w:val="FF0000"/>
          <w:sz w:val="24"/>
          <w:szCs w:val="24"/>
        </w:rPr>
      </w:pPr>
      <w:r w:rsidRPr="007B7D0C">
        <w:rPr>
          <w:b/>
          <w:color w:val="FF0000"/>
          <w:sz w:val="24"/>
          <w:szCs w:val="24"/>
        </w:rPr>
        <w:t>Unit-IV Patanjali Yoga Sutra</w:t>
      </w:r>
    </w:p>
    <w:p w:rsidR="007C642A" w:rsidRPr="007B7D0C" w:rsidRDefault="007C642A" w:rsidP="007C642A">
      <w:pPr>
        <w:pStyle w:val="ListParagraph"/>
        <w:numPr>
          <w:ilvl w:val="1"/>
          <w:numId w:val="18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sz w:val="24"/>
          <w:szCs w:val="24"/>
        </w:rPr>
        <w:t>Evolution ,</w:t>
      </w:r>
      <w:proofErr w:type="gramEnd"/>
      <w:r w:rsidRPr="007B7D0C">
        <w:rPr>
          <w:rFonts w:ascii="Times New Roman" w:hAnsi="Times New Roman"/>
          <w:sz w:val="24"/>
          <w:szCs w:val="24"/>
        </w:rPr>
        <w:t xml:space="preserve"> Theory from Samkhya philosophy </w:t>
      </w:r>
    </w:p>
    <w:p w:rsidR="007C642A" w:rsidRPr="007B7D0C" w:rsidRDefault="007C642A" w:rsidP="007C642A">
      <w:pPr>
        <w:pStyle w:val="ListParagraph"/>
        <w:numPr>
          <w:ilvl w:val="1"/>
          <w:numId w:val="18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Chitt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B7D0C">
        <w:rPr>
          <w:rFonts w:ascii="Times New Roman" w:hAnsi="Times New Roman"/>
          <w:sz w:val="24"/>
          <w:szCs w:val="24"/>
        </w:rPr>
        <w:t>bhum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B7D0C">
        <w:rPr>
          <w:rFonts w:ascii="Times New Roman" w:hAnsi="Times New Roman"/>
          <w:sz w:val="24"/>
          <w:szCs w:val="24"/>
        </w:rPr>
        <w:t>Chittavritis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B7D0C">
        <w:rPr>
          <w:rFonts w:ascii="Times New Roman" w:hAnsi="Times New Roman"/>
          <w:sz w:val="24"/>
          <w:szCs w:val="24"/>
        </w:rPr>
        <w:t>Panchakleshas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Kriya yoga, </w:t>
      </w:r>
      <w:proofErr w:type="spellStart"/>
      <w:r w:rsidRPr="007B7D0C">
        <w:rPr>
          <w:rFonts w:ascii="Times New Roman" w:hAnsi="Times New Roman"/>
          <w:sz w:val="24"/>
          <w:szCs w:val="24"/>
        </w:rPr>
        <w:t>Abhyas</w:t>
      </w:r>
      <w:proofErr w:type="spellEnd"/>
      <w:r w:rsidRPr="007B7D0C">
        <w:rPr>
          <w:rFonts w:ascii="Times New Roman" w:hAnsi="Times New Roman"/>
          <w:sz w:val="24"/>
          <w:szCs w:val="24"/>
        </w:rPr>
        <w:t>-vairagya</w:t>
      </w:r>
    </w:p>
    <w:p w:rsidR="007C642A" w:rsidRPr="007B7D0C" w:rsidRDefault="007C642A" w:rsidP="007C642A">
      <w:pPr>
        <w:pStyle w:val="ListParagraph"/>
        <w:numPr>
          <w:ilvl w:val="1"/>
          <w:numId w:val="18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ine Hindrances, and their four accompanying symptoms, Yogic attitude (</w:t>
      </w:r>
      <w:proofErr w:type="spellStart"/>
      <w:r w:rsidRPr="007B7D0C">
        <w:rPr>
          <w:rFonts w:ascii="Times New Roman" w:hAnsi="Times New Roman"/>
          <w:sz w:val="24"/>
          <w:szCs w:val="24"/>
        </w:rPr>
        <w:t>Maitr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Karuna, </w:t>
      </w:r>
      <w:proofErr w:type="spellStart"/>
      <w:r w:rsidRPr="007B7D0C">
        <w:rPr>
          <w:rFonts w:ascii="Times New Roman" w:hAnsi="Times New Roman"/>
          <w:sz w:val="24"/>
          <w:szCs w:val="24"/>
        </w:rPr>
        <w:t>Mudit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and </w:t>
      </w:r>
      <w:proofErr w:type="spellStart"/>
      <w:r w:rsidRPr="007B7D0C">
        <w:rPr>
          <w:rFonts w:ascii="Times New Roman" w:hAnsi="Times New Roman"/>
          <w:sz w:val="24"/>
          <w:szCs w:val="24"/>
        </w:rPr>
        <w:t>Upeksha</w:t>
      </w:r>
      <w:proofErr w:type="spellEnd"/>
      <w:r w:rsidRPr="007B7D0C">
        <w:rPr>
          <w:rFonts w:ascii="Times New Roman" w:hAnsi="Times New Roman"/>
          <w:sz w:val="24"/>
          <w:szCs w:val="24"/>
        </w:rPr>
        <w:t>) and practices for Mental Health.</w:t>
      </w:r>
    </w:p>
    <w:p w:rsidR="007C642A" w:rsidRPr="007B7D0C" w:rsidRDefault="007C642A" w:rsidP="007C642A">
      <w:pPr>
        <w:pStyle w:val="ListParagraph"/>
        <w:numPr>
          <w:ilvl w:val="1"/>
          <w:numId w:val="18"/>
        </w:numPr>
        <w:spacing w:after="0" w:line="240" w:lineRule="auto"/>
        <w:ind w:hanging="45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Eight Yoga Limbs: Yama, Niyama, Asana, Pranayama, Pratyahara, Dharana, Dhyana, and Samadhi. </w:t>
      </w:r>
    </w:p>
    <w:p w:rsidR="007C642A" w:rsidRDefault="007C642A" w:rsidP="007C642A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7C642A" w:rsidRPr="007B7D0C" w:rsidRDefault="007C642A" w:rsidP="00026DDA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7C642A" w:rsidRPr="007B7D0C" w:rsidRDefault="007C642A" w:rsidP="00026DDA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7C642A" w:rsidRPr="007B7D0C" w:rsidRDefault="007C642A" w:rsidP="00026DD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noProof/>
          <w:sz w:val="24"/>
          <w:szCs w:val="24"/>
          <w:lang w:val="en-IN"/>
        </w:rPr>
        <w:lastRenderedPageBreak/>
        <w:t>Satyananda, S. (2002). The Four Chapters on Freedom. Mungar, India: The Yoga Publication Trust.</w:t>
      </w:r>
    </w:p>
    <w:p w:rsidR="007C642A" w:rsidRPr="007B7D0C" w:rsidRDefault="007C642A" w:rsidP="00026DD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 w:rsidRPr="007B7D0C">
        <w:rPr>
          <w:rFonts w:ascii="Times New Roman" w:hAnsi="Times New Roman"/>
          <w:noProof/>
          <w:sz w:val="24"/>
          <w:szCs w:val="24"/>
        </w:rPr>
        <w:t xml:space="preserve">Muktibodhananda, S. (2006). </w:t>
      </w:r>
      <w:r w:rsidRPr="007B7D0C">
        <w:rPr>
          <w:rFonts w:ascii="Times New Roman" w:hAnsi="Times New Roman"/>
          <w:i/>
          <w:iCs/>
          <w:noProof/>
          <w:sz w:val="24"/>
          <w:szCs w:val="24"/>
        </w:rPr>
        <w:t>Hatha Yoga Pradipika</w:t>
      </w:r>
      <w:r w:rsidRPr="007B7D0C">
        <w:rPr>
          <w:rFonts w:ascii="Times New Roman" w:hAnsi="Times New Roman"/>
          <w:noProof/>
          <w:sz w:val="24"/>
          <w:szCs w:val="24"/>
        </w:rPr>
        <w:t xml:space="preserve"> (3rd ed.). Munger, India: Yoga Publications Trust.</w:t>
      </w:r>
      <w:r w:rsidRPr="007B7D0C">
        <w:rPr>
          <w:rFonts w:ascii="Times New Roman" w:hAnsi="Times New Roman"/>
          <w:color w:val="000000"/>
          <w:kern w:val="24"/>
          <w:sz w:val="24"/>
          <w:szCs w:val="24"/>
        </w:rPr>
        <w:t xml:space="preserve"> </w:t>
      </w:r>
    </w:p>
    <w:p w:rsidR="007C642A" w:rsidRPr="007B7D0C" w:rsidRDefault="007C642A" w:rsidP="00026DD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  <w:noProof/>
          <w:sz w:val="24"/>
          <w:szCs w:val="24"/>
        </w:rPr>
      </w:pPr>
      <w:r w:rsidRPr="007B7D0C">
        <w:rPr>
          <w:rFonts w:ascii="Times New Roman" w:hAnsi="Times New Roman"/>
          <w:noProof/>
          <w:sz w:val="24"/>
          <w:szCs w:val="24"/>
        </w:rPr>
        <w:t xml:space="preserve">Swami Satyananda, S. (1981), A Systematic Course in the Ancient Tantric Techniques of Yoga and kriya. </w:t>
      </w:r>
    </w:p>
    <w:p w:rsidR="007C642A" w:rsidRPr="007B7D0C" w:rsidRDefault="007C642A" w:rsidP="00026DD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McCall, T. (2007). Yoga as Medicine: The Yogic Prescription for Health and Healing. New York, NY: Bantam Dell.</w:t>
      </w:r>
    </w:p>
    <w:p w:rsidR="007C642A" w:rsidRPr="007B7D0C" w:rsidRDefault="007C642A" w:rsidP="00026DDA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color w:val="FF0000"/>
          <w:sz w:val="24"/>
          <w:szCs w:val="24"/>
        </w:rPr>
        <w:t>Reference Books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Ramdev, S. (2006). Yoga Sadhana and Yoga </w:t>
      </w:r>
      <w:proofErr w:type="spellStart"/>
      <w:r w:rsidRPr="007B7D0C">
        <w:rPr>
          <w:rFonts w:ascii="Times New Roman" w:hAnsi="Times New Roman"/>
          <w:sz w:val="24"/>
          <w:szCs w:val="24"/>
        </w:rPr>
        <w:t>ChikitsaRahasy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. Haridwar, </w:t>
      </w:r>
      <w:proofErr w:type="spellStart"/>
      <w:proofErr w:type="gramStart"/>
      <w:r w:rsidRPr="007B7D0C">
        <w:rPr>
          <w:rFonts w:ascii="Times New Roman" w:hAnsi="Times New Roman"/>
          <w:sz w:val="24"/>
          <w:szCs w:val="24"/>
        </w:rPr>
        <w:t>India:DivyaPrakashan</w:t>
      </w:r>
      <w:proofErr w:type="spellEnd"/>
      <w:proofErr w:type="gramEnd"/>
      <w:r w:rsidRPr="007B7D0C">
        <w:rPr>
          <w:rFonts w:ascii="Times New Roman" w:hAnsi="Times New Roman"/>
          <w:sz w:val="24"/>
          <w:szCs w:val="24"/>
        </w:rPr>
        <w:t>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Ramdev, S. (2009). </w:t>
      </w:r>
      <w:proofErr w:type="spellStart"/>
      <w:r w:rsidRPr="007B7D0C">
        <w:rPr>
          <w:rFonts w:ascii="Times New Roman" w:hAnsi="Times New Roman"/>
          <w:sz w:val="24"/>
          <w:szCs w:val="24"/>
        </w:rPr>
        <w:t>PranayamRahasy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. Haridwar, India: </w:t>
      </w:r>
      <w:proofErr w:type="spellStart"/>
      <w:r w:rsidRPr="007B7D0C">
        <w:rPr>
          <w:rFonts w:ascii="Times New Roman" w:hAnsi="Times New Roman"/>
          <w:sz w:val="24"/>
          <w:szCs w:val="24"/>
        </w:rPr>
        <w:t>DivyaPrakashan</w:t>
      </w:r>
      <w:proofErr w:type="spellEnd"/>
      <w:r w:rsidRPr="007B7D0C">
        <w:rPr>
          <w:rFonts w:ascii="Times New Roman" w:hAnsi="Times New Roman"/>
          <w:sz w:val="24"/>
          <w:szCs w:val="24"/>
        </w:rPr>
        <w:t>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Sinh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P. (Trans.). (2013, October 28). </w:t>
      </w:r>
      <w:r w:rsidRPr="007B7D0C">
        <w:rPr>
          <w:rFonts w:ascii="Times New Roman" w:hAnsi="Times New Roman"/>
          <w:i/>
          <w:iCs/>
          <w:sz w:val="24"/>
          <w:szCs w:val="24"/>
        </w:rPr>
        <w:t xml:space="preserve">Hatha Yoga </w:t>
      </w:r>
      <w:proofErr w:type="spellStart"/>
      <w:r w:rsidRPr="007B7D0C">
        <w:rPr>
          <w:rFonts w:ascii="Times New Roman" w:hAnsi="Times New Roman"/>
          <w:i/>
          <w:iCs/>
          <w:sz w:val="24"/>
          <w:szCs w:val="24"/>
        </w:rPr>
        <w:t>Pradipik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. Retrieved from </w:t>
      </w:r>
      <w:hyperlink r:id="rId8" w:history="1">
        <w:r w:rsidRPr="007B7D0C">
          <w:rPr>
            <w:rStyle w:val="Hyperlink"/>
            <w:rFonts w:ascii="Times New Roman" w:hAnsi="Times New Roman"/>
            <w:sz w:val="24"/>
            <w:szCs w:val="24"/>
          </w:rPr>
          <w:t>http://www.sacredtexts.com/hin/hyp/index.htm</w:t>
        </w:r>
      </w:hyperlink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Feuerstein G (1979) The Yoga-Sutra of Patanjali. A new translation and commentary. Inner Traditions International, Rochester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Dillbeck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M. C., Cavanaugh, K. L., Glenn, T., et al. (1987). Consciousness as a field: The transcendental meditation and TM </w:t>
      </w:r>
      <w:proofErr w:type="spellStart"/>
      <w:r w:rsidRPr="007B7D0C">
        <w:rPr>
          <w:rFonts w:ascii="Times New Roman" w:hAnsi="Times New Roman"/>
          <w:sz w:val="24"/>
          <w:szCs w:val="24"/>
        </w:rPr>
        <w:t>Sidh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program and changes in social indicators. </w:t>
      </w:r>
      <w:r w:rsidRPr="007B7D0C">
        <w:rPr>
          <w:rFonts w:ascii="Times New Roman" w:hAnsi="Times New Roman"/>
          <w:i/>
          <w:iCs/>
          <w:sz w:val="24"/>
          <w:szCs w:val="24"/>
        </w:rPr>
        <w:t>Journal of Mind and Behavior, 8</w:t>
      </w:r>
      <w:r w:rsidRPr="007B7D0C">
        <w:rPr>
          <w:rFonts w:ascii="Times New Roman" w:hAnsi="Times New Roman"/>
          <w:sz w:val="24"/>
          <w:szCs w:val="24"/>
        </w:rPr>
        <w:t>, 67104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Dillbeck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M. C., &amp; Orme-Johnson, D. W. (1987). Physiological differences between transcendental meditation and rest. </w:t>
      </w:r>
      <w:r w:rsidRPr="007B7D0C">
        <w:rPr>
          <w:rFonts w:ascii="Times New Roman" w:hAnsi="Times New Roman"/>
          <w:i/>
          <w:iCs/>
          <w:sz w:val="24"/>
          <w:szCs w:val="24"/>
        </w:rPr>
        <w:t>American Psychologist</w:t>
      </w:r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iCs/>
          <w:sz w:val="24"/>
          <w:szCs w:val="24"/>
        </w:rPr>
        <w:t>42</w:t>
      </w:r>
      <w:r w:rsidRPr="007B7D0C">
        <w:rPr>
          <w:rFonts w:ascii="Times New Roman" w:hAnsi="Times New Roman"/>
          <w:sz w:val="24"/>
          <w:szCs w:val="24"/>
        </w:rPr>
        <w:t>(9), 879–881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Langer, E. J. (1989). </w:t>
      </w:r>
      <w:r w:rsidRPr="007B7D0C">
        <w:rPr>
          <w:rFonts w:ascii="Times New Roman" w:hAnsi="Times New Roman"/>
          <w:i/>
          <w:iCs/>
          <w:sz w:val="24"/>
          <w:szCs w:val="24"/>
        </w:rPr>
        <w:t>Mindfulness</w:t>
      </w:r>
      <w:r w:rsidRPr="007B7D0C">
        <w:rPr>
          <w:rFonts w:ascii="Times New Roman" w:hAnsi="Times New Roman"/>
          <w:sz w:val="24"/>
          <w:szCs w:val="24"/>
        </w:rPr>
        <w:t>. Cambridge, MA: Da Capo Press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  <w:lang w:val="nl-NL"/>
        </w:rPr>
        <w:t xml:space="preserve">Lazar, S. W., Kerr, C. E., Wasserman, R. H., et al. </w:t>
      </w:r>
      <w:r w:rsidRPr="007B7D0C">
        <w:rPr>
          <w:rFonts w:ascii="Times New Roman" w:hAnsi="Times New Roman"/>
          <w:sz w:val="24"/>
          <w:szCs w:val="24"/>
        </w:rPr>
        <w:t xml:space="preserve">(2005). Meditation experience is associated with increased </w:t>
      </w:r>
      <w:proofErr w:type="spellStart"/>
      <w:r w:rsidRPr="007B7D0C">
        <w:rPr>
          <w:rFonts w:ascii="Times New Roman" w:hAnsi="Times New Roman"/>
          <w:sz w:val="24"/>
          <w:szCs w:val="24"/>
        </w:rPr>
        <w:t>corticalthickness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B7D0C">
        <w:rPr>
          <w:rFonts w:ascii="Times New Roman" w:hAnsi="Times New Roman"/>
          <w:i/>
          <w:iCs/>
          <w:sz w:val="24"/>
          <w:szCs w:val="24"/>
        </w:rPr>
        <w:t>NeuroReport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iCs/>
          <w:sz w:val="24"/>
          <w:szCs w:val="24"/>
        </w:rPr>
        <w:t>16</w:t>
      </w:r>
      <w:r w:rsidRPr="007B7D0C">
        <w:rPr>
          <w:rFonts w:ascii="Times New Roman" w:hAnsi="Times New Roman"/>
          <w:sz w:val="24"/>
          <w:szCs w:val="24"/>
        </w:rPr>
        <w:t>(17), 1893–1897.</w:t>
      </w:r>
    </w:p>
    <w:p w:rsidR="00BA44F6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Michalsen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A., Grossman, P., </w:t>
      </w:r>
      <w:proofErr w:type="spellStart"/>
      <w:r w:rsidRPr="007B7D0C">
        <w:rPr>
          <w:rFonts w:ascii="Times New Roman" w:hAnsi="Times New Roman"/>
          <w:sz w:val="24"/>
          <w:szCs w:val="24"/>
        </w:rPr>
        <w:t>Acil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A., et al. (2005). Yoga reduces stress and anxiety among distressed women. </w:t>
      </w:r>
      <w:r w:rsidRPr="007B7D0C">
        <w:rPr>
          <w:rFonts w:ascii="Times New Roman" w:hAnsi="Times New Roman"/>
          <w:i/>
          <w:iCs/>
          <w:sz w:val="24"/>
          <w:szCs w:val="24"/>
        </w:rPr>
        <w:t>Medical Science Monitor</w:t>
      </w:r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iCs/>
          <w:sz w:val="24"/>
          <w:szCs w:val="24"/>
        </w:rPr>
        <w:t>11</w:t>
      </w:r>
      <w:r w:rsidRPr="007B7D0C">
        <w:rPr>
          <w:rFonts w:ascii="Times New Roman" w:hAnsi="Times New Roman"/>
          <w:sz w:val="24"/>
          <w:szCs w:val="24"/>
        </w:rPr>
        <w:t>(12), 555–561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Coulter, H. D. (2006). Anatomy of Hatha Yoga. Delhi, India: Motilal </w:t>
      </w:r>
      <w:proofErr w:type="spellStart"/>
      <w:r w:rsidRPr="007B7D0C">
        <w:rPr>
          <w:rFonts w:ascii="Times New Roman" w:hAnsi="Times New Roman"/>
          <w:sz w:val="24"/>
          <w:szCs w:val="24"/>
        </w:rPr>
        <w:t>Banarasidas</w:t>
      </w:r>
      <w:proofErr w:type="spellEnd"/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Gore, M.M. (2004). Anatomy and physiology of yogic practices. Lonavala, India: </w:t>
      </w:r>
      <w:proofErr w:type="spellStart"/>
      <w:r w:rsidRPr="007B7D0C">
        <w:rPr>
          <w:rFonts w:ascii="Times New Roman" w:hAnsi="Times New Roman"/>
          <w:sz w:val="24"/>
          <w:szCs w:val="24"/>
        </w:rPr>
        <w:t>KanchanPrakashan</w:t>
      </w:r>
      <w:proofErr w:type="spellEnd"/>
      <w:r w:rsidRPr="007B7D0C">
        <w:rPr>
          <w:rFonts w:ascii="Times New Roman" w:hAnsi="Times New Roman"/>
          <w:sz w:val="24"/>
          <w:szCs w:val="24"/>
        </w:rPr>
        <w:t>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Malshe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P. C. (2012). A Medical Understanding of Yoga (2nd ed.). Haridwar, India: </w:t>
      </w:r>
      <w:proofErr w:type="spellStart"/>
      <w:r w:rsidRPr="007B7D0C">
        <w:rPr>
          <w:rFonts w:ascii="Times New Roman" w:hAnsi="Times New Roman"/>
          <w:sz w:val="24"/>
          <w:szCs w:val="24"/>
        </w:rPr>
        <w:t>AntarPrakash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Centre for Yoga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McCall, T. (2007). Yoga as Medicine: The Yogic Prescription for Health and Healing. </w:t>
      </w:r>
      <w:proofErr w:type="spellStart"/>
      <w:r w:rsidRPr="007B7D0C">
        <w:rPr>
          <w:rFonts w:ascii="Times New Roman" w:hAnsi="Times New Roman"/>
          <w:sz w:val="24"/>
          <w:szCs w:val="24"/>
        </w:rPr>
        <w:t>NewYork</w:t>
      </w:r>
      <w:proofErr w:type="spellEnd"/>
      <w:r w:rsidRPr="007B7D0C">
        <w:rPr>
          <w:rFonts w:ascii="Times New Roman" w:hAnsi="Times New Roman"/>
          <w:sz w:val="24"/>
          <w:szCs w:val="24"/>
        </w:rPr>
        <w:t>, NY: Bantam Dell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Udupa, K. N. (2007). Stress and its management by yoga. Delhi, India: Motilal </w:t>
      </w:r>
      <w:proofErr w:type="spellStart"/>
      <w:r w:rsidRPr="007B7D0C">
        <w:rPr>
          <w:rFonts w:ascii="Times New Roman" w:hAnsi="Times New Roman"/>
          <w:sz w:val="24"/>
          <w:szCs w:val="24"/>
        </w:rPr>
        <w:t>Banarasida</w:t>
      </w:r>
      <w:proofErr w:type="spellEnd"/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Iyengar, B. K. S. (2001). Yoga: The Path to Holistic Health (1st ed.). London, Great </w:t>
      </w:r>
      <w:proofErr w:type="spellStart"/>
      <w:proofErr w:type="gramStart"/>
      <w:r w:rsidRPr="007B7D0C">
        <w:rPr>
          <w:rFonts w:ascii="Times New Roman" w:hAnsi="Times New Roman"/>
          <w:sz w:val="24"/>
          <w:szCs w:val="24"/>
        </w:rPr>
        <w:t>Britain:Dorling</w:t>
      </w:r>
      <w:proofErr w:type="spellEnd"/>
      <w:proofErr w:type="gramEnd"/>
      <w:r w:rsidRPr="007B7D0C">
        <w:rPr>
          <w:rFonts w:ascii="Times New Roman" w:hAnsi="Times New Roman"/>
          <w:sz w:val="24"/>
          <w:szCs w:val="24"/>
        </w:rPr>
        <w:t xml:space="preserve"> Kindersley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tabs>
          <w:tab w:val="clear" w:pos="10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Payne, L., &amp;</w:t>
      </w:r>
      <w:proofErr w:type="spellStart"/>
      <w:r w:rsidRPr="007B7D0C">
        <w:rPr>
          <w:rFonts w:ascii="Times New Roman" w:hAnsi="Times New Roman"/>
          <w:sz w:val="24"/>
          <w:szCs w:val="24"/>
        </w:rPr>
        <w:t>Usatine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R. (2002). Yoga Rx: A Step-by-Step Program to Promote </w:t>
      </w:r>
      <w:proofErr w:type="spellStart"/>
      <w:proofErr w:type="gramStart"/>
      <w:r w:rsidRPr="007B7D0C">
        <w:rPr>
          <w:rFonts w:ascii="Times New Roman" w:hAnsi="Times New Roman"/>
          <w:sz w:val="24"/>
          <w:szCs w:val="24"/>
        </w:rPr>
        <w:t>Health,Wellness</w:t>
      </w:r>
      <w:proofErr w:type="spellEnd"/>
      <w:proofErr w:type="gramEnd"/>
      <w:r w:rsidRPr="007B7D0C">
        <w:rPr>
          <w:rFonts w:ascii="Times New Roman" w:hAnsi="Times New Roman"/>
          <w:sz w:val="24"/>
          <w:szCs w:val="24"/>
        </w:rPr>
        <w:t xml:space="preserve">, and Healing for Common Ailments (1st ed.). New York, NY: </w:t>
      </w:r>
      <w:proofErr w:type="spellStart"/>
      <w:r w:rsidRPr="007B7D0C">
        <w:rPr>
          <w:rFonts w:ascii="Times New Roman" w:hAnsi="Times New Roman"/>
          <w:sz w:val="24"/>
          <w:szCs w:val="24"/>
        </w:rPr>
        <w:t>BroadwayBooks</w:t>
      </w:r>
      <w:proofErr w:type="spellEnd"/>
      <w:r w:rsidRPr="007B7D0C">
        <w:rPr>
          <w:rFonts w:ascii="Times New Roman" w:hAnsi="Times New Roman"/>
          <w:sz w:val="24"/>
          <w:szCs w:val="24"/>
        </w:rPr>
        <w:t>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Saraswat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S. S. (1995). Asana, Pranayama, Mudra and Bandha. Munger, India: Bihar School of Yoga. 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Dalai Lama, &amp; Cutler, H. C. (1998). </w:t>
      </w:r>
      <w:r w:rsidRPr="007B7D0C">
        <w:rPr>
          <w:rFonts w:ascii="Times New Roman" w:hAnsi="Times New Roman"/>
          <w:i/>
          <w:iCs/>
          <w:sz w:val="24"/>
          <w:szCs w:val="24"/>
        </w:rPr>
        <w:t>The art of happiness</w:t>
      </w:r>
      <w:r w:rsidRPr="007B7D0C">
        <w:rPr>
          <w:rFonts w:ascii="Times New Roman" w:hAnsi="Times New Roman"/>
          <w:sz w:val="24"/>
          <w:szCs w:val="24"/>
        </w:rPr>
        <w:t>. New York, NY: Riverhead Books.</w:t>
      </w:r>
    </w:p>
    <w:p w:rsidR="007C642A" w:rsidRPr="007B7D0C" w:rsidRDefault="007C642A" w:rsidP="00026DDA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7B7D0C">
        <w:rPr>
          <w:rFonts w:ascii="Times New Roman" w:hAnsi="Times New Roman"/>
          <w:sz w:val="24"/>
          <w:szCs w:val="24"/>
        </w:rPr>
        <w:t>Desikachar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T. K. V. (1995). </w:t>
      </w:r>
      <w:r w:rsidRPr="007B7D0C">
        <w:rPr>
          <w:rFonts w:ascii="Times New Roman" w:hAnsi="Times New Roman"/>
          <w:i/>
          <w:iCs/>
          <w:sz w:val="24"/>
          <w:szCs w:val="24"/>
        </w:rPr>
        <w:t>The heart of yoga: Developing a personal practice</w:t>
      </w:r>
      <w:r w:rsidRPr="007B7D0C">
        <w:rPr>
          <w:rFonts w:ascii="Times New Roman" w:hAnsi="Times New Roman"/>
          <w:sz w:val="24"/>
          <w:szCs w:val="24"/>
        </w:rPr>
        <w:t>. Rochester, VT: Inner Traditions International.</w:t>
      </w:r>
    </w:p>
    <w:p w:rsidR="007C642A" w:rsidRPr="007B7D0C" w:rsidRDefault="007C642A" w:rsidP="00BA44F6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Deutsch, E. (Trans.). (1968). </w:t>
      </w:r>
      <w:r w:rsidRPr="007B7D0C">
        <w:rPr>
          <w:rFonts w:ascii="Times New Roman" w:hAnsi="Times New Roman"/>
          <w:i/>
          <w:iCs/>
          <w:sz w:val="24"/>
          <w:szCs w:val="24"/>
        </w:rPr>
        <w:t>The Bhagavad Gita</w:t>
      </w:r>
      <w:r w:rsidRPr="007B7D0C">
        <w:rPr>
          <w:rFonts w:ascii="Times New Roman" w:hAnsi="Times New Roman"/>
          <w:sz w:val="24"/>
          <w:szCs w:val="24"/>
        </w:rPr>
        <w:t>. New York, NY: Holt, Rinehart, &amp; Winston</w:t>
      </w:r>
    </w:p>
    <w:p w:rsidR="00BA44F6" w:rsidRPr="007B7D0C" w:rsidRDefault="00BA44F6" w:rsidP="00BA44F6">
      <w:pPr>
        <w:pStyle w:val="ListParagraph"/>
        <w:numPr>
          <w:ilvl w:val="1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Dhar, H. L. (2002). Meditation, health, intelligence and performance. APICON </w:t>
      </w:r>
      <w:r w:rsidRPr="007B7D0C">
        <w:rPr>
          <w:rFonts w:ascii="Times New Roman" w:hAnsi="Times New Roman"/>
          <w:i/>
          <w:iCs/>
          <w:sz w:val="24"/>
          <w:szCs w:val="24"/>
        </w:rPr>
        <w:t>Medicine Update</w:t>
      </w:r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iCs/>
          <w:sz w:val="24"/>
          <w:szCs w:val="24"/>
        </w:rPr>
        <w:t>202</w:t>
      </w:r>
      <w:r w:rsidRPr="007B7D0C">
        <w:rPr>
          <w:rFonts w:ascii="Times New Roman" w:hAnsi="Times New Roman"/>
          <w:sz w:val="24"/>
          <w:szCs w:val="24"/>
        </w:rPr>
        <w:t>, 1376–1379</w:t>
      </w:r>
    </w:p>
    <w:p w:rsidR="00B65D05" w:rsidRPr="007B7D0C" w:rsidRDefault="00B65D05" w:rsidP="004156AC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75648" behindDoc="1" locked="0" layoutInCell="1" allowOverlap="1" wp14:anchorId="658096F4" wp14:editId="112C0D46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D0C">
        <w:rPr>
          <w:rFonts w:ascii="Times New Roman" w:eastAsia="Arial" w:hAnsi="Times New Roman"/>
          <w:b/>
          <w:color w:val="002060"/>
          <w:sz w:val="24"/>
          <w:szCs w:val="24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sz w:val="24"/>
          <w:szCs w:val="24"/>
          <w:lang w:val="en-IN" w:eastAsia="en-IN"/>
        </w:rPr>
      </w:pP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bCs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Spoken English</w:t>
      </w: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7B7D0C">
        <w:rPr>
          <w:rFonts w:ascii="Times New Roman" w:hAnsi="Times New Roman"/>
          <w:b/>
          <w:sz w:val="24"/>
          <w:szCs w:val="24"/>
        </w:rPr>
        <w:t xml:space="preserve"> 5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umber of periods: 3 periods per week</w:t>
      </w:r>
    </w:p>
    <w:p w:rsidR="0037245B" w:rsidRPr="007B7D0C" w:rsidRDefault="0037245B" w:rsidP="0037245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5315HS</w:t>
      </w: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37245B" w:rsidRPr="007B7D0C" w:rsidRDefault="0037245B" w:rsidP="0037245B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37245B" w:rsidRPr="007B7D0C" w:rsidRDefault="0037245B" w:rsidP="003724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37245B" w:rsidRPr="007B7D0C" w:rsidRDefault="0037245B" w:rsidP="0037245B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To speak with clarity and force.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2.To develop English spoken skills.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3.To develop persuasive abilities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4.To enhance descriptive and ex skills in speaking.  </w:t>
      </w:r>
    </w:p>
    <w:p w:rsidR="0037245B" w:rsidRPr="007B7D0C" w:rsidRDefault="0037245B" w:rsidP="0037245B">
      <w:pPr>
        <w:pStyle w:val="ListParagraph"/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1</w:t>
      </w:r>
      <w:r w:rsidRPr="007B7D0C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 xml:space="preserve">Parts of Speech and Exercises.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2 Phonetics: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Vowel Sounds, Consonant Sounds, Transcription, Syllable, Accent Intonation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3</w:t>
      </w:r>
      <w:r w:rsidRPr="007B7D0C"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 xml:space="preserve">lesson: Ancient Architecture in India, Exercise on describing objects, places and events. 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color w:val="FF0000"/>
          <w:sz w:val="24"/>
          <w:szCs w:val="24"/>
        </w:rPr>
        <w:t xml:space="preserve">Unit-4 </w:t>
      </w:r>
      <w:r w:rsidRPr="007B7D0C">
        <w:rPr>
          <w:rFonts w:ascii="Times New Roman" w:hAnsi="Times New Roman"/>
          <w:sz w:val="24"/>
          <w:szCs w:val="24"/>
        </w:rPr>
        <w:t>Learning Communication through Movies.</w:t>
      </w:r>
    </w:p>
    <w:p w:rsidR="0037245B" w:rsidRPr="007B7D0C" w:rsidRDefault="0037245B" w:rsidP="0037245B">
      <w:pPr>
        <w:spacing w:after="0" w:line="240" w:lineRule="auto"/>
        <w:ind w:left="239" w:hanging="180"/>
        <w:rPr>
          <w:rFonts w:ascii="Times New Roman" w:hAnsi="Times New Roman"/>
          <w:b/>
          <w:bCs/>
          <w:color w:val="FF0000"/>
          <w:sz w:val="24"/>
          <w:szCs w:val="24"/>
        </w:rPr>
      </w:pPr>
    </w:p>
    <w:p w:rsidR="0037245B" w:rsidRPr="007B7D0C" w:rsidRDefault="0037245B" w:rsidP="00E05998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English for Engineers N.P </w:t>
      </w:r>
      <w:proofErr w:type="spellStart"/>
      <w:r w:rsidRPr="007B7D0C">
        <w:rPr>
          <w:rFonts w:ascii="Times New Roman" w:hAnsi="Times New Roman"/>
          <w:sz w:val="24"/>
          <w:szCs w:val="24"/>
        </w:rPr>
        <w:t>Sudharshan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and C. Savitha, Cambridge, 2018.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color w:val="FF0000"/>
          <w:sz w:val="24"/>
          <w:szCs w:val="24"/>
        </w:rPr>
        <w:t>Reference Books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Keeping in view the orientation of the course materials </w:t>
      </w:r>
      <w:proofErr w:type="gramStart"/>
      <w:r w:rsidRPr="007B7D0C">
        <w:rPr>
          <w:rFonts w:ascii="Times New Roman" w:hAnsi="Times New Roman"/>
          <w:sz w:val="24"/>
          <w:szCs w:val="24"/>
        </w:rPr>
        <w:t>are</w:t>
      </w:r>
      <w:proofErr w:type="gramEnd"/>
      <w:r w:rsidRPr="007B7D0C">
        <w:rPr>
          <w:rFonts w:ascii="Times New Roman" w:hAnsi="Times New Roman"/>
          <w:sz w:val="24"/>
          <w:szCs w:val="24"/>
        </w:rPr>
        <w:t xml:space="preserve"> drawn from varied Sources and adapted to the need of the students.</w:t>
      </w: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:rsidR="0037245B" w:rsidRPr="007B7D0C" w:rsidRDefault="0037245B" w:rsidP="0037245B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spacing w:line="240" w:lineRule="auto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spacing w:line="240" w:lineRule="auto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37245B" w:rsidRPr="007B7D0C" w:rsidRDefault="0037245B" w:rsidP="0037245B">
      <w:pPr>
        <w:widowControl w:val="0"/>
        <w:tabs>
          <w:tab w:val="left" w:pos="820"/>
          <w:tab w:val="left" w:pos="821"/>
        </w:tabs>
        <w:autoSpaceDE w:val="0"/>
        <w:autoSpaceDN w:val="0"/>
        <w:ind w:left="360"/>
        <w:rPr>
          <w:rFonts w:ascii="Times New Roman" w:hAnsi="Times New Roman"/>
          <w:sz w:val="24"/>
          <w:szCs w:val="24"/>
        </w:rPr>
      </w:pP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</w:pPr>
      <w:r w:rsidRPr="007B7D0C">
        <w:rPr>
          <w:rFonts w:ascii="Times New Roman" w:eastAsia="Arial" w:hAnsi="Times New Roman"/>
          <w:b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79744" behindDoc="1" locked="0" layoutInCell="1" allowOverlap="1" wp14:anchorId="1B43AA53" wp14:editId="0DEA058D">
            <wp:simplePos x="0" y="0"/>
            <wp:positionH relativeFrom="column">
              <wp:posOffset>2517775</wp:posOffset>
            </wp:positionH>
            <wp:positionV relativeFrom="paragraph">
              <wp:posOffset>-855980</wp:posOffset>
            </wp:positionV>
            <wp:extent cx="755650" cy="847090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84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7D0C">
        <w:rPr>
          <w:rFonts w:ascii="Times New Roman" w:eastAsia="Arial" w:hAnsi="Times New Roman"/>
          <w:b/>
          <w:color w:val="002060"/>
          <w:sz w:val="28"/>
          <w:szCs w:val="28"/>
          <w:u w:val="single"/>
          <w:lang w:val="en-IN" w:eastAsia="en-IN"/>
        </w:rPr>
        <w:t xml:space="preserve">FIVTH SEMESTER OPEN ELECTIVE COURSE SYLLABUS OFFERED BY HSS DEPARTMENT UNDER CBCS SCHEME </w:t>
      </w: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Course: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 </w:t>
      </w: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Oral &amp; Written Communication Skills (includes a Minor Project)</w:t>
      </w: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7B7D0C">
        <w:rPr>
          <w:rFonts w:ascii="Times New Roman" w:hAnsi="Times New Roman"/>
          <w:b/>
          <w:sz w:val="24"/>
          <w:szCs w:val="24"/>
        </w:rPr>
        <w:t>B.Tech</w:t>
      </w:r>
      <w:proofErr w:type="gramEnd"/>
      <w:r w:rsidRPr="007B7D0C">
        <w:rPr>
          <w:rFonts w:ascii="Times New Roman" w:hAnsi="Times New Roman"/>
          <w:b/>
          <w:sz w:val="24"/>
          <w:szCs w:val="24"/>
        </w:rPr>
        <w:t xml:space="preserve"> 5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Pr="007B7D0C">
        <w:rPr>
          <w:rFonts w:ascii="Times New Roman" w:hAnsi="Times New Roman"/>
          <w:b/>
          <w:sz w:val="24"/>
          <w:szCs w:val="24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  <w:vertAlign w:val="superscript"/>
        </w:rPr>
        <w:t xml:space="preserve"> </w:t>
      </w:r>
      <w:r w:rsidRPr="007B7D0C">
        <w:rPr>
          <w:rFonts w:ascii="Times New Roman" w:hAnsi="Times New Roman"/>
          <w:b/>
          <w:sz w:val="24"/>
          <w:szCs w:val="24"/>
        </w:rPr>
        <w:t>Sem</w:t>
      </w:r>
      <w:r w:rsidRPr="007B7D0C">
        <w:rPr>
          <w:rFonts w:ascii="Times New Roman" w:hAnsi="Times New Roman"/>
          <w:sz w:val="24"/>
          <w:szCs w:val="24"/>
        </w:rPr>
        <w:t xml:space="preserve"> (</w:t>
      </w:r>
      <w:r w:rsidRPr="007B7D0C">
        <w:rPr>
          <w:rFonts w:ascii="Times New Roman" w:hAnsi="Times New Roman"/>
          <w:b/>
          <w:color w:val="FF0000"/>
          <w:sz w:val="24"/>
          <w:szCs w:val="24"/>
        </w:rPr>
        <w:t>CBCS Scheme</w:t>
      </w:r>
      <w:r w:rsidRPr="007B7D0C">
        <w:rPr>
          <w:rFonts w:ascii="Times New Roman" w:hAnsi="Times New Roman"/>
          <w:sz w:val="24"/>
          <w:szCs w:val="24"/>
        </w:rPr>
        <w:t>): All Engineering Branches</w:t>
      </w: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Number of periods: 3 periods per week</w:t>
      </w:r>
    </w:p>
    <w:p w:rsidR="00B33286" w:rsidRPr="007B7D0C" w:rsidRDefault="00B33286" w:rsidP="00B33286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hAnsi="Times New Roman"/>
          <w:sz w:val="24"/>
          <w:szCs w:val="24"/>
        </w:rPr>
        <w:t xml:space="preserve">Course code: </w:t>
      </w: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>HS105314HS</w:t>
      </w: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redit: 03</w:t>
      </w:r>
    </w:p>
    <w:p w:rsidR="00B33286" w:rsidRPr="007B7D0C" w:rsidRDefault="00B33286" w:rsidP="00B33286">
      <w:pPr>
        <w:spacing w:after="0" w:line="240" w:lineRule="auto"/>
        <w:rPr>
          <w:rFonts w:ascii="Times New Roman" w:eastAsia="Arial" w:hAnsi="Times New Roman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sz w:val="24"/>
          <w:szCs w:val="24"/>
          <w:lang w:val="en-IN" w:eastAsia="en-IN"/>
        </w:rPr>
        <w:t xml:space="preserve">Offered by the </w:t>
      </w:r>
      <w:r w:rsidRPr="007B7D0C">
        <w:rPr>
          <w:rFonts w:ascii="Times New Roman" w:eastAsia="Arial" w:hAnsi="Times New Roman"/>
          <w:b/>
          <w:sz w:val="24"/>
          <w:szCs w:val="24"/>
          <w:lang w:val="en-IN" w:eastAsia="en-IN"/>
        </w:rPr>
        <w:t>Department of Humanities and Social Sciences</w:t>
      </w:r>
    </w:p>
    <w:p w:rsidR="00B33286" w:rsidRPr="007B7D0C" w:rsidRDefault="00B33286" w:rsidP="00B3328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33286" w:rsidRPr="007B7D0C" w:rsidRDefault="00B33286" w:rsidP="00026DDA">
      <w:pPr>
        <w:spacing w:after="0" w:line="240" w:lineRule="auto"/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</w:pPr>
      <w:r w:rsidRPr="007B7D0C">
        <w:rPr>
          <w:rFonts w:ascii="Times New Roman" w:eastAsia="Arial" w:hAnsi="Times New Roman"/>
          <w:b/>
          <w:color w:val="FF0000"/>
          <w:sz w:val="24"/>
          <w:szCs w:val="24"/>
          <w:lang w:val="en-IN" w:eastAsia="en-IN"/>
        </w:rPr>
        <w:t>Course Objectives (CO)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To enable the students to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Learn effective use of oral and written communication in real life situations 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Become familiar with formal and informal communication contexts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Acquire effective technical communication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Make use of appropriate and idiomatic</w:t>
      </w:r>
      <w:r w:rsidRPr="007B7D0C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>expressions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Course Syllabus: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1: Effective oral communication:</w:t>
      </w:r>
      <w:r w:rsidRPr="007B7D0C">
        <w:rPr>
          <w:rFonts w:ascii="Times New Roman" w:hAnsi="Times New Roman"/>
          <w:color w:val="FF0000"/>
          <w:sz w:val="24"/>
          <w:szCs w:val="24"/>
        </w:rPr>
        <w:t xml:space="preserve"> 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Importance of oral communication skills-Speech styles- articulation- Pronunciation- phonetic symbols and representing sounds- transcripts. 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2: Remedial English: 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ommon errors, Tense and aspects, Connectives and correlative conjuncts, Degrees of Comparison, Voice, concord, Transformation of sentences- Question tags, Punctuation.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Unit-3: Written Communication: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Letter Writing- Paragraph writing, various styles of Writing, Essay writing, Report Writing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 xml:space="preserve">Unit-4: Vocabulary: 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Technical vocabulary, Synonyms, Antonyms, Homonyms, Homophones Words often confused, One-word substitutes, Idioms and Phrases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color w:val="FF0000"/>
          <w:sz w:val="24"/>
          <w:szCs w:val="24"/>
        </w:rPr>
        <w:t>Select any one of the following for minor project prescribed: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9"/>
        </w:numPr>
        <w:tabs>
          <w:tab w:val="left" w:pos="436"/>
        </w:tabs>
        <w:autoSpaceDE w:val="0"/>
        <w:autoSpaceDN w:val="0"/>
        <w:spacing w:after="0" w:line="240" w:lineRule="auto"/>
        <w:ind w:hanging="335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Report writing –Survey/annual 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9"/>
        </w:numPr>
        <w:tabs>
          <w:tab w:val="left" w:pos="436"/>
        </w:tabs>
        <w:autoSpaceDE w:val="0"/>
        <w:autoSpaceDN w:val="0"/>
        <w:spacing w:after="0" w:line="240" w:lineRule="auto"/>
        <w:ind w:hanging="335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Technical report </w:t>
      </w:r>
    </w:p>
    <w:p w:rsidR="00B33286" w:rsidRPr="007B7D0C" w:rsidRDefault="00B33286" w:rsidP="00026DDA">
      <w:pPr>
        <w:spacing w:after="0" w:line="240" w:lineRule="auto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Text Books: -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Practical English Usage, Michael Swan, OUP,1995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Communication Skills, Sanjay Kumar and Pushpa Lata, Oxford University Pres,2011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Oxford Guide to Effective Writing and Speaking, John Seely, Oxford University Press, 2013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>Remedial English Grammar, F.T. Wood, McMillian 2007</w:t>
      </w:r>
    </w:p>
    <w:p w:rsidR="00B33286" w:rsidRPr="007B7D0C" w:rsidRDefault="00B33286" w:rsidP="00026DD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40" w:lineRule="auto"/>
        <w:contextualSpacing w:val="0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Rajendra Pal and J.S. </w:t>
      </w:r>
      <w:proofErr w:type="spellStart"/>
      <w:r w:rsidRPr="007B7D0C">
        <w:rPr>
          <w:rFonts w:ascii="Times New Roman" w:hAnsi="Times New Roman"/>
          <w:sz w:val="24"/>
          <w:szCs w:val="24"/>
        </w:rPr>
        <w:t>Korlahalli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sz w:val="24"/>
          <w:szCs w:val="24"/>
        </w:rPr>
        <w:t>Essentials of Business Communication</w:t>
      </w:r>
      <w:r w:rsidRPr="007B7D0C">
        <w:rPr>
          <w:rFonts w:ascii="Times New Roman" w:hAnsi="Times New Roman"/>
          <w:sz w:val="24"/>
          <w:szCs w:val="24"/>
        </w:rPr>
        <w:t>-Sultan Chand and Sons.1997</w:t>
      </w:r>
    </w:p>
    <w:p w:rsidR="00B33286" w:rsidRPr="007B7D0C" w:rsidRDefault="00B33286" w:rsidP="00026DDA">
      <w:pPr>
        <w:spacing w:after="0" w:line="240" w:lineRule="auto"/>
        <w:ind w:right="-306"/>
        <w:rPr>
          <w:rFonts w:ascii="Times New Roman" w:hAnsi="Times New Roman"/>
          <w:b/>
          <w:bCs/>
          <w:color w:val="FF0000"/>
          <w:sz w:val="24"/>
          <w:szCs w:val="24"/>
        </w:rPr>
      </w:pPr>
      <w:r w:rsidRPr="007B7D0C">
        <w:rPr>
          <w:rFonts w:ascii="Times New Roman" w:hAnsi="Times New Roman"/>
          <w:b/>
          <w:bCs/>
          <w:color w:val="FF0000"/>
          <w:sz w:val="24"/>
          <w:szCs w:val="24"/>
        </w:rPr>
        <w:t>Reference Books: -</w:t>
      </w:r>
    </w:p>
    <w:p w:rsidR="00B33286" w:rsidRPr="007B7D0C" w:rsidRDefault="00B33286" w:rsidP="00026DDA">
      <w:pPr>
        <w:pStyle w:val="ListParagraph"/>
        <w:numPr>
          <w:ilvl w:val="1"/>
          <w:numId w:val="9"/>
        </w:numPr>
        <w:spacing w:after="0" w:line="240" w:lineRule="auto"/>
        <w:ind w:right="-306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E. Suresh Kumar et al., </w:t>
      </w:r>
      <w:r w:rsidRPr="007B7D0C">
        <w:rPr>
          <w:rFonts w:ascii="Times New Roman" w:hAnsi="Times New Roman"/>
          <w:i/>
          <w:sz w:val="24"/>
          <w:szCs w:val="24"/>
        </w:rPr>
        <w:t xml:space="preserve">Communication Skills and Soft </w:t>
      </w:r>
      <w:proofErr w:type="spellStart"/>
      <w:proofErr w:type="gramStart"/>
      <w:r w:rsidRPr="007B7D0C">
        <w:rPr>
          <w:rFonts w:ascii="Times New Roman" w:hAnsi="Times New Roman"/>
          <w:i/>
          <w:sz w:val="24"/>
          <w:szCs w:val="24"/>
        </w:rPr>
        <w:t>Skills,</w:t>
      </w:r>
      <w:r w:rsidRPr="007B7D0C">
        <w:rPr>
          <w:rFonts w:ascii="Times New Roman" w:hAnsi="Times New Roman"/>
          <w:sz w:val="24"/>
          <w:szCs w:val="24"/>
        </w:rPr>
        <w:t>Pearson</w:t>
      </w:r>
      <w:proofErr w:type="spellEnd"/>
      <w:proofErr w:type="gramEnd"/>
      <w:r w:rsidRPr="007B7D0C">
        <w:rPr>
          <w:rFonts w:ascii="Times New Roman" w:hAnsi="Times New Roman"/>
          <w:sz w:val="24"/>
          <w:szCs w:val="24"/>
        </w:rPr>
        <w:t>,</w:t>
      </w:r>
      <w:r w:rsidRPr="007B7D0C">
        <w:rPr>
          <w:rFonts w:ascii="Times New Roman" w:hAnsi="Times New Roman"/>
          <w:spacing w:val="-11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>2011.</w:t>
      </w:r>
    </w:p>
    <w:p w:rsidR="00B33286" w:rsidRPr="007B7D0C" w:rsidRDefault="00B33286" w:rsidP="00026DDA">
      <w:pPr>
        <w:pStyle w:val="ListParagraph"/>
        <w:widowControl w:val="0"/>
        <w:numPr>
          <w:ilvl w:val="1"/>
          <w:numId w:val="9"/>
        </w:numPr>
        <w:tabs>
          <w:tab w:val="left" w:pos="730"/>
        </w:tabs>
        <w:autoSpaceDE w:val="0"/>
        <w:autoSpaceDN w:val="0"/>
        <w:spacing w:after="0" w:line="240" w:lineRule="auto"/>
        <w:ind w:left="729" w:right="-306"/>
        <w:contextualSpacing w:val="0"/>
        <w:jc w:val="both"/>
        <w:rPr>
          <w:rFonts w:ascii="Times New Roman" w:hAnsi="Times New Roman"/>
          <w:i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Sanjay Kumar and </w:t>
      </w:r>
      <w:proofErr w:type="spellStart"/>
      <w:r w:rsidRPr="007B7D0C">
        <w:rPr>
          <w:rFonts w:ascii="Times New Roman" w:hAnsi="Times New Roman"/>
          <w:sz w:val="24"/>
          <w:szCs w:val="24"/>
        </w:rPr>
        <w:t>Pushp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 Lata, </w:t>
      </w:r>
      <w:r w:rsidRPr="007B7D0C">
        <w:rPr>
          <w:rFonts w:ascii="Times New Roman" w:hAnsi="Times New Roman"/>
          <w:i/>
          <w:sz w:val="24"/>
          <w:szCs w:val="24"/>
        </w:rPr>
        <w:t>Communication Skills, OUP,</w:t>
      </w:r>
      <w:r w:rsidRPr="007B7D0C">
        <w:rPr>
          <w:rFonts w:ascii="Times New Roman" w:hAnsi="Times New Roman"/>
          <w:i/>
          <w:spacing w:val="-9"/>
          <w:sz w:val="24"/>
          <w:szCs w:val="24"/>
        </w:rPr>
        <w:t xml:space="preserve"> </w:t>
      </w:r>
      <w:r w:rsidRPr="007B7D0C">
        <w:rPr>
          <w:rFonts w:ascii="Times New Roman" w:hAnsi="Times New Roman"/>
          <w:i/>
          <w:sz w:val="24"/>
          <w:szCs w:val="24"/>
        </w:rPr>
        <w:t>2011.</w:t>
      </w:r>
    </w:p>
    <w:p w:rsidR="00B33286" w:rsidRPr="007B7D0C" w:rsidRDefault="00B33286" w:rsidP="00026DDA">
      <w:pPr>
        <w:pStyle w:val="ListParagraph"/>
        <w:widowControl w:val="0"/>
        <w:numPr>
          <w:ilvl w:val="1"/>
          <w:numId w:val="9"/>
        </w:numPr>
        <w:tabs>
          <w:tab w:val="left" w:pos="730"/>
        </w:tabs>
        <w:autoSpaceDE w:val="0"/>
        <w:autoSpaceDN w:val="0"/>
        <w:spacing w:after="0" w:line="240" w:lineRule="auto"/>
        <w:ind w:left="729" w:right="-306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B7D0C">
        <w:rPr>
          <w:rFonts w:ascii="Times New Roman" w:hAnsi="Times New Roman"/>
          <w:sz w:val="24"/>
          <w:szCs w:val="24"/>
        </w:rPr>
        <w:t xml:space="preserve">Kavita Tyagi and Padma </w:t>
      </w:r>
      <w:proofErr w:type="spellStart"/>
      <w:r w:rsidRPr="007B7D0C">
        <w:rPr>
          <w:rFonts w:ascii="Times New Roman" w:hAnsi="Times New Roman"/>
          <w:sz w:val="24"/>
          <w:szCs w:val="24"/>
        </w:rPr>
        <w:t>Misra</w:t>
      </w:r>
      <w:proofErr w:type="spellEnd"/>
      <w:r w:rsidRPr="007B7D0C">
        <w:rPr>
          <w:rFonts w:ascii="Times New Roman" w:hAnsi="Times New Roman"/>
          <w:sz w:val="24"/>
          <w:szCs w:val="24"/>
        </w:rPr>
        <w:t xml:space="preserve">, </w:t>
      </w:r>
      <w:r w:rsidRPr="007B7D0C">
        <w:rPr>
          <w:rFonts w:ascii="Times New Roman" w:hAnsi="Times New Roman"/>
          <w:i/>
          <w:sz w:val="24"/>
          <w:szCs w:val="24"/>
        </w:rPr>
        <w:t xml:space="preserve">Professional Communication, </w:t>
      </w:r>
      <w:r w:rsidRPr="007B7D0C">
        <w:rPr>
          <w:rFonts w:ascii="Times New Roman" w:hAnsi="Times New Roman"/>
          <w:sz w:val="24"/>
          <w:szCs w:val="24"/>
        </w:rPr>
        <w:t>PHI,</w:t>
      </w:r>
      <w:r w:rsidRPr="007B7D0C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7B7D0C">
        <w:rPr>
          <w:rFonts w:ascii="Times New Roman" w:hAnsi="Times New Roman"/>
          <w:sz w:val="24"/>
          <w:szCs w:val="24"/>
        </w:rPr>
        <w:t>2011.</w:t>
      </w:r>
    </w:p>
    <w:p w:rsidR="00B33286" w:rsidRPr="00026DDA" w:rsidRDefault="00B33286" w:rsidP="00026DDA">
      <w:pPr>
        <w:pStyle w:val="ListParagraph"/>
        <w:numPr>
          <w:ilvl w:val="1"/>
          <w:numId w:val="9"/>
        </w:numPr>
        <w:spacing w:after="0" w:line="240" w:lineRule="auto"/>
        <w:ind w:right="-306"/>
        <w:jc w:val="both"/>
        <w:rPr>
          <w:rFonts w:ascii="Times New Roman" w:hAnsi="Times New Roman"/>
          <w:sz w:val="24"/>
          <w:szCs w:val="24"/>
        </w:rPr>
      </w:pPr>
      <w:r w:rsidRPr="00026DDA">
        <w:rPr>
          <w:rFonts w:ascii="Times New Roman" w:hAnsi="Times New Roman"/>
          <w:sz w:val="24"/>
          <w:szCs w:val="24"/>
        </w:rPr>
        <w:t xml:space="preserve">Meenakshi Raman and Sangeeta Sharma, </w:t>
      </w:r>
      <w:r w:rsidRPr="00026DDA">
        <w:rPr>
          <w:rFonts w:ascii="Times New Roman" w:hAnsi="Times New Roman"/>
          <w:i/>
          <w:sz w:val="24"/>
          <w:szCs w:val="24"/>
        </w:rPr>
        <w:t>Technical Communication: Principles and Practices, OUP,2011</w:t>
      </w:r>
    </w:p>
    <w:sectPr w:rsidR="00B33286" w:rsidRPr="00026DDA" w:rsidSect="00994933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4353D0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B"/>
    <w:multiLevelType w:val="hybridMultilevel"/>
    <w:tmpl w:val="0B03E0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C"/>
    <w:multiLevelType w:val="hybridMultilevel"/>
    <w:tmpl w:val="189A76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212F36"/>
    <w:multiLevelType w:val="hybridMultilevel"/>
    <w:tmpl w:val="37841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502312"/>
    <w:multiLevelType w:val="hybridMultilevel"/>
    <w:tmpl w:val="2B8ADC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60F9D"/>
    <w:multiLevelType w:val="hybridMultilevel"/>
    <w:tmpl w:val="1CE83B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84CBD"/>
    <w:multiLevelType w:val="multilevel"/>
    <w:tmpl w:val="845E6F8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7" w15:restartNumberingAfterBreak="0">
    <w:nsid w:val="170D7539"/>
    <w:multiLevelType w:val="hybridMultilevel"/>
    <w:tmpl w:val="508C8030"/>
    <w:lvl w:ilvl="0" w:tplc="88709CE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1208E"/>
    <w:multiLevelType w:val="multilevel"/>
    <w:tmpl w:val="56A42CE2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9" w15:restartNumberingAfterBreak="0">
    <w:nsid w:val="1E9F5E06"/>
    <w:multiLevelType w:val="hybridMultilevel"/>
    <w:tmpl w:val="AEC078CC"/>
    <w:lvl w:ilvl="0" w:tplc="9020968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1" w:tplc="1EF0222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en-US"/>
      </w:rPr>
    </w:lvl>
    <w:lvl w:ilvl="2" w:tplc="AE962F7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en-US"/>
      </w:rPr>
    </w:lvl>
    <w:lvl w:ilvl="3" w:tplc="6394B7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en-US"/>
      </w:rPr>
    </w:lvl>
    <w:lvl w:ilvl="4" w:tplc="D1E0F85A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en-US"/>
      </w:rPr>
    </w:lvl>
    <w:lvl w:ilvl="5" w:tplc="2AD0E73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B45000C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en-US"/>
      </w:rPr>
    </w:lvl>
    <w:lvl w:ilvl="7" w:tplc="1DD84438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en-US"/>
      </w:rPr>
    </w:lvl>
    <w:lvl w:ilvl="8" w:tplc="86BC4290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EB37434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C357F"/>
    <w:multiLevelType w:val="multilevel"/>
    <w:tmpl w:val="8118F16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37B5EB3"/>
    <w:multiLevelType w:val="hybridMultilevel"/>
    <w:tmpl w:val="033A2F2C"/>
    <w:lvl w:ilvl="0" w:tplc="97783D9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EFC3B6C"/>
    <w:multiLevelType w:val="hybridMultilevel"/>
    <w:tmpl w:val="F80C98F0"/>
    <w:lvl w:ilvl="0" w:tplc="D95E9A2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454BC"/>
    <w:multiLevelType w:val="hybridMultilevel"/>
    <w:tmpl w:val="F0A807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D16D9"/>
    <w:multiLevelType w:val="hybridMultilevel"/>
    <w:tmpl w:val="2562AE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C3769C"/>
    <w:multiLevelType w:val="hybridMultilevel"/>
    <w:tmpl w:val="3626B86A"/>
    <w:lvl w:ilvl="0" w:tplc="CC5CA0A4">
      <w:start w:val="1"/>
      <w:numFmt w:val="decimal"/>
      <w:lvlText w:val="%1."/>
      <w:lvlJc w:val="left"/>
      <w:pPr>
        <w:ind w:left="502" w:hanging="360"/>
      </w:pPr>
      <w:rPr>
        <w:rFonts w:ascii="Calibri" w:hAnsi="Calibr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5DD6155E"/>
    <w:multiLevelType w:val="multilevel"/>
    <w:tmpl w:val="584C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0"/>
      <w:numFmt w:val="decimal"/>
      <w:lvlText w:val="%3"/>
      <w:lvlJc w:val="left"/>
      <w:pPr>
        <w:ind w:left="18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6946769B"/>
    <w:multiLevelType w:val="hybridMultilevel"/>
    <w:tmpl w:val="C9926D5A"/>
    <w:lvl w:ilvl="0" w:tplc="737E3EA8">
      <w:start w:val="1"/>
      <w:numFmt w:val="decimal"/>
      <w:lvlText w:val="%1."/>
      <w:lvlJc w:val="left"/>
      <w:pPr>
        <w:ind w:left="435" w:hanging="336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1" w:tplc="1366AFC2">
      <w:start w:val="1"/>
      <w:numFmt w:val="decimal"/>
      <w:lvlText w:val="%2."/>
      <w:lvlJc w:val="left"/>
      <w:pPr>
        <w:ind w:left="770" w:hanging="269"/>
      </w:pPr>
      <w:rPr>
        <w:rFonts w:ascii="Arial" w:eastAsia="Arial" w:hAnsi="Arial" w:cs="Arial" w:hint="default"/>
        <w:w w:val="99"/>
        <w:sz w:val="24"/>
        <w:szCs w:val="24"/>
        <w:lang w:val="en-US" w:eastAsia="en-US" w:bidi="en-US"/>
      </w:rPr>
    </w:lvl>
    <w:lvl w:ilvl="2" w:tplc="24428474">
      <w:numFmt w:val="bullet"/>
      <w:lvlText w:val="•"/>
      <w:lvlJc w:val="left"/>
      <w:pPr>
        <w:ind w:left="1757" w:hanging="269"/>
      </w:pPr>
      <w:rPr>
        <w:rFonts w:hint="default"/>
        <w:lang w:val="en-US" w:eastAsia="en-US" w:bidi="en-US"/>
      </w:rPr>
    </w:lvl>
    <w:lvl w:ilvl="3" w:tplc="E16A4FC8">
      <w:numFmt w:val="bullet"/>
      <w:lvlText w:val="•"/>
      <w:lvlJc w:val="left"/>
      <w:pPr>
        <w:ind w:left="2735" w:hanging="269"/>
      </w:pPr>
      <w:rPr>
        <w:rFonts w:hint="default"/>
        <w:lang w:val="en-US" w:eastAsia="en-US" w:bidi="en-US"/>
      </w:rPr>
    </w:lvl>
    <w:lvl w:ilvl="4" w:tplc="3CF02EC6">
      <w:numFmt w:val="bullet"/>
      <w:lvlText w:val="•"/>
      <w:lvlJc w:val="left"/>
      <w:pPr>
        <w:ind w:left="3713" w:hanging="269"/>
      </w:pPr>
      <w:rPr>
        <w:rFonts w:hint="default"/>
        <w:lang w:val="en-US" w:eastAsia="en-US" w:bidi="en-US"/>
      </w:rPr>
    </w:lvl>
    <w:lvl w:ilvl="5" w:tplc="E9FCE9D8">
      <w:numFmt w:val="bullet"/>
      <w:lvlText w:val="•"/>
      <w:lvlJc w:val="left"/>
      <w:pPr>
        <w:ind w:left="4691" w:hanging="269"/>
      </w:pPr>
      <w:rPr>
        <w:rFonts w:hint="default"/>
        <w:lang w:val="en-US" w:eastAsia="en-US" w:bidi="en-US"/>
      </w:rPr>
    </w:lvl>
    <w:lvl w:ilvl="6" w:tplc="BE508982">
      <w:numFmt w:val="bullet"/>
      <w:lvlText w:val="•"/>
      <w:lvlJc w:val="left"/>
      <w:pPr>
        <w:ind w:left="5668" w:hanging="269"/>
      </w:pPr>
      <w:rPr>
        <w:rFonts w:hint="default"/>
        <w:lang w:val="en-US" w:eastAsia="en-US" w:bidi="en-US"/>
      </w:rPr>
    </w:lvl>
    <w:lvl w:ilvl="7" w:tplc="E334ED30">
      <w:numFmt w:val="bullet"/>
      <w:lvlText w:val="•"/>
      <w:lvlJc w:val="left"/>
      <w:pPr>
        <w:ind w:left="6646" w:hanging="269"/>
      </w:pPr>
      <w:rPr>
        <w:rFonts w:hint="default"/>
        <w:lang w:val="en-US" w:eastAsia="en-US" w:bidi="en-US"/>
      </w:rPr>
    </w:lvl>
    <w:lvl w:ilvl="8" w:tplc="FDA2D0D6">
      <w:numFmt w:val="bullet"/>
      <w:lvlText w:val="•"/>
      <w:lvlJc w:val="left"/>
      <w:pPr>
        <w:ind w:left="7624" w:hanging="269"/>
      </w:pPr>
      <w:rPr>
        <w:rFonts w:hint="default"/>
        <w:lang w:val="en-US" w:eastAsia="en-US" w:bidi="en-US"/>
      </w:rPr>
    </w:lvl>
  </w:abstractNum>
  <w:abstractNum w:abstractNumId="19" w15:restartNumberingAfterBreak="0">
    <w:nsid w:val="76FD1E27"/>
    <w:multiLevelType w:val="multilevel"/>
    <w:tmpl w:val="F0383AEE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78FC3F6A"/>
    <w:multiLevelType w:val="hybridMultilevel"/>
    <w:tmpl w:val="DC82F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D6E79"/>
    <w:multiLevelType w:val="hybridMultilevel"/>
    <w:tmpl w:val="E250A5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334CA"/>
    <w:multiLevelType w:val="multilevel"/>
    <w:tmpl w:val="B0AA06A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092703426">
    <w:abstractNumId w:val="7"/>
  </w:num>
  <w:num w:numId="2" w16cid:durableId="170798009">
    <w:abstractNumId w:val="0"/>
  </w:num>
  <w:num w:numId="3" w16cid:durableId="1327322639">
    <w:abstractNumId w:val="1"/>
  </w:num>
  <w:num w:numId="4" w16cid:durableId="1865090787">
    <w:abstractNumId w:val="2"/>
  </w:num>
  <w:num w:numId="5" w16cid:durableId="1391221852">
    <w:abstractNumId w:val="21"/>
  </w:num>
  <w:num w:numId="6" w16cid:durableId="186259502">
    <w:abstractNumId w:val="4"/>
  </w:num>
  <w:num w:numId="7" w16cid:durableId="110369578">
    <w:abstractNumId w:val="9"/>
  </w:num>
  <w:num w:numId="8" w16cid:durableId="128717294">
    <w:abstractNumId w:val="5"/>
  </w:num>
  <w:num w:numId="9" w16cid:durableId="1662847437">
    <w:abstractNumId w:val="18"/>
  </w:num>
  <w:num w:numId="10" w16cid:durableId="1948543655">
    <w:abstractNumId w:val="20"/>
  </w:num>
  <w:num w:numId="11" w16cid:durableId="500971579">
    <w:abstractNumId w:val="12"/>
  </w:num>
  <w:num w:numId="12" w16cid:durableId="637759298">
    <w:abstractNumId w:val="3"/>
  </w:num>
  <w:num w:numId="13" w16cid:durableId="2761793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0365609">
    <w:abstractNumId w:val="15"/>
  </w:num>
  <w:num w:numId="15" w16cid:durableId="163977388">
    <w:abstractNumId w:val="11"/>
  </w:num>
  <w:num w:numId="16" w16cid:durableId="892929967">
    <w:abstractNumId w:val="22"/>
  </w:num>
  <w:num w:numId="17" w16cid:durableId="1701928710">
    <w:abstractNumId w:val="19"/>
  </w:num>
  <w:num w:numId="18" w16cid:durableId="1110011062">
    <w:abstractNumId w:val="8"/>
  </w:num>
  <w:num w:numId="19" w16cid:durableId="1585647036">
    <w:abstractNumId w:val="14"/>
  </w:num>
  <w:num w:numId="20" w16cid:durableId="124782149">
    <w:abstractNumId w:val="10"/>
  </w:num>
  <w:num w:numId="21" w16cid:durableId="1246719332">
    <w:abstractNumId w:val="17"/>
  </w:num>
  <w:num w:numId="22" w16cid:durableId="1533960581">
    <w:abstractNumId w:val="13"/>
  </w:num>
  <w:num w:numId="23" w16cid:durableId="636521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KwMDEwMDCzNLZQ0lEKTi0uzszPAykwrwUAkADlPywAAAA="/>
  </w:docVars>
  <w:rsids>
    <w:rsidRoot w:val="00E57BDF"/>
    <w:rsid w:val="000029C6"/>
    <w:rsid w:val="00011A78"/>
    <w:rsid w:val="00014818"/>
    <w:rsid w:val="00024A70"/>
    <w:rsid w:val="00025399"/>
    <w:rsid w:val="00026DDA"/>
    <w:rsid w:val="00034E8F"/>
    <w:rsid w:val="000452E3"/>
    <w:rsid w:val="00051F00"/>
    <w:rsid w:val="00056623"/>
    <w:rsid w:val="00064A54"/>
    <w:rsid w:val="0007382F"/>
    <w:rsid w:val="00074898"/>
    <w:rsid w:val="000804C6"/>
    <w:rsid w:val="00080D1A"/>
    <w:rsid w:val="000964C7"/>
    <w:rsid w:val="000C2846"/>
    <w:rsid w:val="000D3425"/>
    <w:rsid w:val="00101014"/>
    <w:rsid w:val="00111BDF"/>
    <w:rsid w:val="0012401F"/>
    <w:rsid w:val="001256E4"/>
    <w:rsid w:val="001315ED"/>
    <w:rsid w:val="00135A44"/>
    <w:rsid w:val="00161838"/>
    <w:rsid w:val="0016208C"/>
    <w:rsid w:val="00170C5A"/>
    <w:rsid w:val="001711EF"/>
    <w:rsid w:val="00187BFA"/>
    <w:rsid w:val="001965E5"/>
    <w:rsid w:val="001972B5"/>
    <w:rsid w:val="001A3182"/>
    <w:rsid w:val="001C2721"/>
    <w:rsid w:val="001C28F3"/>
    <w:rsid w:val="001C7304"/>
    <w:rsid w:val="001D24AF"/>
    <w:rsid w:val="001D6759"/>
    <w:rsid w:val="001F6715"/>
    <w:rsid w:val="001F724A"/>
    <w:rsid w:val="0020206E"/>
    <w:rsid w:val="00221426"/>
    <w:rsid w:val="00227B5D"/>
    <w:rsid w:val="00232375"/>
    <w:rsid w:val="00235322"/>
    <w:rsid w:val="00236E81"/>
    <w:rsid w:val="00243F29"/>
    <w:rsid w:val="0024742F"/>
    <w:rsid w:val="002602B0"/>
    <w:rsid w:val="002A0174"/>
    <w:rsid w:val="002A0BAF"/>
    <w:rsid w:val="002A2495"/>
    <w:rsid w:val="002E52F0"/>
    <w:rsid w:val="002F3189"/>
    <w:rsid w:val="00302D79"/>
    <w:rsid w:val="00312EF1"/>
    <w:rsid w:val="003223FB"/>
    <w:rsid w:val="0037245B"/>
    <w:rsid w:val="00373832"/>
    <w:rsid w:val="003C1DEB"/>
    <w:rsid w:val="003E71D2"/>
    <w:rsid w:val="003F1804"/>
    <w:rsid w:val="004156AC"/>
    <w:rsid w:val="00433EBC"/>
    <w:rsid w:val="004362A7"/>
    <w:rsid w:val="00446592"/>
    <w:rsid w:val="00455DAA"/>
    <w:rsid w:val="00466556"/>
    <w:rsid w:val="00467B8E"/>
    <w:rsid w:val="004824B8"/>
    <w:rsid w:val="004A022D"/>
    <w:rsid w:val="004A5A70"/>
    <w:rsid w:val="004A7EA0"/>
    <w:rsid w:val="004C2AEC"/>
    <w:rsid w:val="004D43DA"/>
    <w:rsid w:val="004D6224"/>
    <w:rsid w:val="005103E8"/>
    <w:rsid w:val="00510C14"/>
    <w:rsid w:val="005145A4"/>
    <w:rsid w:val="00523AA2"/>
    <w:rsid w:val="005344DD"/>
    <w:rsid w:val="00534C82"/>
    <w:rsid w:val="005369C5"/>
    <w:rsid w:val="0055256D"/>
    <w:rsid w:val="00555ACD"/>
    <w:rsid w:val="005717F4"/>
    <w:rsid w:val="00577198"/>
    <w:rsid w:val="00585DC8"/>
    <w:rsid w:val="00594E1A"/>
    <w:rsid w:val="0059597D"/>
    <w:rsid w:val="005A2249"/>
    <w:rsid w:val="005A3D83"/>
    <w:rsid w:val="005D0274"/>
    <w:rsid w:val="005D473B"/>
    <w:rsid w:val="005D4D0D"/>
    <w:rsid w:val="005D66CF"/>
    <w:rsid w:val="005D67BA"/>
    <w:rsid w:val="005E484A"/>
    <w:rsid w:val="005F00C6"/>
    <w:rsid w:val="00601CC6"/>
    <w:rsid w:val="00605046"/>
    <w:rsid w:val="00644E8D"/>
    <w:rsid w:val="00655E31"/>
    <w:rsid w:val="00670FEB"/>
    <w:rsid w:val="00695968"/>
    <w:rsid w:val="006A3537"/>
    <w:rsid w:val="006C2EA4"/>
    <w:rsid w:val="006C5D56"/>
    <w:rsid w:val="006D2E86"/>
    <w:rsid w:val="006F6961"/>
    <w:rsid w:val="007200A8"/>
    <w:rsid w:val="00720825"/>
    <w:rsid w:val="00735D42"/>
    <w:rsid w:val="00747FE5"/>
    <w:rsid w:val="00754E99"/>
    <w:rsid w:val="007627CD"/>
    <w:rsid w:val="00786FE3"/>
    <w:rsid w:val="00787A58"/>
    <w:rsid w:val="0079020E"/>
    <w:rsid w:val="007946E4"/>
    <w:rsid w:val="007A1107"/>
    <w:rsid w:val="007B2899"/>
    <w:rsid w:val="007B4118"/>
    <w:rsid w:val="007B7D0C"/>
    <w:rsid w:val="007C436A"/>
    <w:rsid w:val="007C642A"/>
    <w:rsid w:val="007D7015"/>
    <w:rsid w:val="00800772"/>
    <w:rsid w:val="0080581A"/>
    <w:rsid w:val="00811515"/>
    <w:rsid w:val="008141BF"/>
    <w:rsid w:val="0082593B"/>
    <w:rsid w:val="00831A7E"/>
    <w:rsid w:val="00863B54"/>
    <w:rsid w:val="00867E6B"/>
    <w:rsid w:val="00873475"/>
    <w:rsid w:val="008D3049"/>
    <w:rsid w:val="008F4F47"/>
    <w:rsid w:val="00927D64"/>
    <w:rsid w:val="00943201"/>
    <w:rsid w:val="00954D23"/>
    <w:rsid w:val="00956C33"/>
    <w:rsid w:val="009636C2"/>
    <w:rsid w:val="00964DBE"/>
    <w:rsid w:val="009740A4"/>
    <w:rsid w:val="0098075E"/>
    <w:rsid w:val="00986F77"/>
    <w:rsid w:val="00994933"/>
    <w:rsid w:val="009A2C5A"/>
    <w:rsid w:val="009A4ADA"/>
    <w:rsid w:val="00A015DF"/>
    <w:rsid w:val="00A514FF"/>
    <w:rsid w:val="00A567BF"/>
    <w:rsid w:val="00A80877"/>
    <w:rsid w:val="00A80AF1"/>
    <w:rsid w:val="00A8180C"/>
    <w:rsid w:val="00A8517F"/>
    <w:rsid w:val="00A93C28"/>
    <w:rsid w:val="00AB3EFD"/>
    <w:rsid w:val="00AC1CF6"/>
    <w:rsid w:val="00AC3CC5"/>
    <w:rsid w:val="00AF0E87"/>
    <w:rsid w:val="00AF1166"/>
    <w:rsid w:val="00AF15B1"/>
    <w:rsid w:val="00AF1F35"/>
    <w:rsid w:val="00B10F33"/>
    <w:rsid w:val="00B33286"/>
    <w:rsid w:val="00B55BC7"/>
    <w:rsid w:val="00B55CC0"/>
    <w:rsid w:val="00B62DBF"/>
    <w:rsid w:val="00B652F2"/>
    <w:rsid w:val="00B65D05"/>
    <w:rsid w:val="00B70AB6"/>
    <w:rsid w:val="00B84D4F"/>
    <w:rsid w:val="00BA44F6"/>
    <w:rsid w:val="00BA6EA6"/>
    <w:rsid w:val="00BB100B"/>
    <w:rsid w:val="00BB346F"/>
    <w:rsid w:val="00BB4890"/>
    <w:rsid w:val="00BD2C53"/>
    <w:rsid w:val="00BD54AF"/>
    <w:rsid w:val="00BE3DEC"/>
    <w:rsid w:val="00BF78C4"/>
    <w:rsid w:val="00C11C62"/>
    <w:rsid w:val="00C23C23"/>
    <w:rsid w:val="00C274AE"/>
    <w:rsid w:val="00C34643"/>
    <w:rsid w:val="00C66BA5"/>
    <w:rsid w:val="00C676C9"/>
    <w:rsid w:val="00C767B8"/>
    <w:rsid w:val="00C9468C"/>
    <w:rsid w:val="00CB2CBD"/>
    <w:rsid w:val="00CC4612"/>
    <w:rsid w:val="00CD13C9"/>
    <w:rsid w:val="00CF4B4D"/>
    <w:rsid w:val="00CF66CF"/>
    <w:rsid w:val="00D04F70"/>
    <w:rsid w:val="00D17F94"/>
    <w:rsid w:val="00D220E7"/>
    <w:rsid w:val="00D24DF1"/>
    <w:rsid w:val="00D366BB"/>
    <w:rsid w:val="00D50524"/>
    <w:rsid w:val="00D7322B"/>
    <w:rsid w:val="00D9695E"/>
    <w:rsid w:val="00DC1348"/>
    <w:rsid w:val="00DE3F59"/>
    <w:rsid w:val="00DF4345"/>
    <w:rsid w:val="00E00F57"/>
    <w:rsid w:val="00E05998"/>
    <w:rsid w:val="00E122BF"/>
    <w:rsid w:val="00E3227D"/>
    <w:rsid w:val="00E3564D"/>
    <w:rsid w:val="00E5273B"/>
    <w:rsid w:val="00E57BDF"/>
    <w:rsid w:val="00E63EDB"/>
    <w:rsid w:val="00E90CA2"/>
    <w:rsid w:val="00EA120C"/>
    <w:rsid w:val="00EB0FDB"/>
    <w:rsid w:val="00EB1435"/>
    <w:rsid w:val="00F15086"/>
    <w:rsid w:val="00F161AD"/>
    <w:rsid w:val="00F17D2E"/>
    <w:rsid w:val="00F24DDE"/>
    <w:rsid w:val="00F370C4"/>
    <w:rsid w:val="00F4158F"/>
    <w:rsid w:val="00F67420"/>
    <w:rsid w:val="00F766D6"/>
    <w:rsid w:val="00F93277"/>
    <w:rsid w:val="00FA1417"/>
    <w:rsid w:val="00FD4430"/>
    <w:rsid w:val="00FE2FA6"/>
    <w:rsid w:val="00FE3791"/>
    <w:rsid w:val="00FF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293B"/>
  <w15:docId w15:val="{F2A7E86F-F430-454A-97A6-A0081C90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BDF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EA0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4156A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964DBE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64DBE"/>
    <w:pPr>
      <w:widowControl w:val="0"/>
      <w:autoSpaceDE w:val="0"/>
      <w:autoSpaceDN w:val="0"/>
      <w:spacing w:after="0" w:line="300" w:lineRule="exact"/>
      <w:ind w:left="112"/>
    </w:pPr>
    <w:rPr>
      <w:rFonts w:ascii="Times New Roman" w:eastAsia="Times New Roman" w:hAnsi="Times New Roman"/>
    </w:rPr>
  </w:style>
  <w:style w:type="paragraph" w:customStyle="1" w:styleId="Default">
    <w:name w:val="Default"/>
    <w:rsid w:val="00DC13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credtexts.com/hin/hyp/index.ht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wiley.com/en-us/search?pq=%7Crelevance%7Cauthor%3APhilip+Kotl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E96AA20-FFA0-4901-8955-2BD9F12B6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9</Pages>
  <Words>2858</Words>
  <Characters>16293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</dc:creator>
  <cp:lastModifiedBy>sd patle</cp:lastModifiedBy>
  <cp:revision>433</cp:revision>
  <cp:lastPrinted>2020-10-29T16:26:00Z</cp:lastPrinted>
  <dcterms:created xsi:type="dcterms:W3CDTF">2022-12-21T10:11:00Z</dcterms:created>
  <dcterms:modified xsi:type="dcterms:W3CDTF">2022-12-27T12:20:00Z</dcterms:modified>
</cp:coreProperties>
</file>